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43B6C" w14:textId="77777777" w:rsidR="004915CB" w:rsidRDefault="004915CB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6E420DC0" w14:textId="77777777" w:rsidR="004915CB" w:rsidRDefault="004915CB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3350BC90" w14:textId="77777777" w:rsidR="004915CB" w:rsidRDefault="004915CB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0BB35E1A" w14:textId="3B5EB774" w:rsidR="00467C97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 xml:space="preserve">QU HEALTH ACADEMIC PROMOTION VERIFICATION </w:t>
      </w:r>
    </w:p>
    <w:p w14:paraId="21FD4FA2" w14:textId="109011B6" w:rsidR="0022635D" w:rsidRPr="00A60EBF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  <w:lang w:val="en-GB"/>
        </w:rPr>
      </w:pPr>
      <w:r w:rsidRPr="00A60EBF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>CHECKLIST</w:t>
      </w:r>
      <w:r w:rsidR="00BE4D2A" w:rsidRPr="00A60EBF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 xml:space="preserve"> </w:t>
      </w:r>
      <w:bookmarkStart w:id="0" w:name="_Hlk203296197"/>
      <w:r w:rsidR="00BE4D2A" w:rsidRPr="00A60EB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“</w:t>
      </w:r>
      <w:r w:rsidR="00A60EB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Applying for </w:t>
      </w:r>
      <w:r w:rsidR="009651D9" w:rsidRPr="00A60EB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Research Associate </w:t>
      </w:r>
      <w:r w:rsidR="009651D9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(RAS) or Postdoctoral </w:t>
      </w:r>
      <w:r w:rsidR="00481367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Researcher (PDR)</w:t>
      </w:r>
      <w:r w:rsidR="00536BF4" w:rsidRPr="00A60EB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(Grade E)</w:t>
      </w:r>
      <w:r w:rsidR="00EA3503" w:rsidRPr="00A60EB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”</w:t>
      </w:r>
      <w:r w:rsidR="00714A27" w:rsidRPr="00A60EBF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bookmarkEnd w:id="0"/>
    </w:p>
    <w:p w14:paraId="72F2E2A5" w14:textId="27085DED" w:rsidR="00222147" w:rsidRPr="00A60EBF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081868" wp14:editId="34ED2CED">
                <wp:simplePos x="0" y="0"/>
                <wp:positionH relativeFrom="column">
                  <wp:posOffset>200025</wp:posOffset>
                </wp:positionH>
                <wp:positionV relativeFrom="paragraph">
                  <wp:posOffset>125731</wp:posOffset>
                </wp:positionV>
                <wp:extent cx="6533909" cy="651510"/>
                <wp:effectExtent l="0" t="0" r="19685" b="15240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651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467C97" w:rsidRPr="00222147" w:rsidRDefault="00467C97" w:rsidP="00124413">
                            <w:pPr>
                              <w:spacing w:after="0" w:line="240" w:lineRule="auto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467C97" w:rsidRPr="00222147" w:rsidRDefault="00467C9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75pt;margin-top:9.9pt;width:514.5pt;height:5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" fillcolor="white [3201]" strokecolor="#c00000" strokeweight="1.5pt">
                <v:textbox>
                  <w:txbxContent>
                    <w:p w14:paraId="5B3F4801" w14:textId="77777777" w:rsidR="00467C97" w:rsidRPr="00222147" w:rsidRDefault="00467C97" w:rsidP="00124413">
                      <w:pPr>
                        <w:spacing w:after="0" w:line="240" w:lineRule="auto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467C97" w:rsidRPr="00222147" w:rsidRDefault="00467C9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1B8A4AF6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236A77B7" w14:textId="77777777" w:rsidR="00524A82" w:rsidRPr="00A60EBF" w:rsidRDefault="00524A82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2757FA46" w14:textId="7A820F12" w:rsidR="00085336" w:rsidRPr="00A60EBF" w:rsidRDefault="00222147" w:rsidP="00222147">
      <w:pPr>
        <w:jc w:val="center"/>
        <w:rPr>
          <w:rFonts w:ascii="Calibri" w:hAnsi="Calibri"/>
          <w:b/>
          <w:bCs/>
          <w:sz w:val="28"/>
          <w:szCs w:val="28"/>
          <w:lang w:val="en-GB"/>
        </w:rPr>
      </w:pPr>
      <w:r w:rsidRPr="00A60EBF">
        <w:rPr>
          <w:b/>
          <w:bCs/>
          <w:color w:val="C00000"/>
          <w:lang w:val="en-GB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2668AB">
        <w:trPr>
          <w:trHeight w:val="355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9B7994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63D3954C">
        <w:trPr>
          <w:trHeight w:val="319"/>
        </w:trPr>
        <w:tc>
          <w:tcPr>
            <w:tcW w:w="10801" w:type="dxa"/>
            <w:gridSpan w:val="3"/>
            <w:shd w:val="clear" w:color="auto" w:fill="3B3838" w:themeFill="background2" w:themeFillShade="40"/>
          </w:tcPr>
          <w:p w14:paraId="13810793" w14:textId="77777777" w:rsidR="0022635D" w:rsidRPr="0022635D" w:rsidRDefault="0022635D" w:rsidP="0022635D">
            <w:pP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The documentation in the promotion application must include: </w:t>
            </w:r>
          </w:p>
          <w:p w14:paraId="580C5BC2" w14:textId="77777777" w:rsidR="0022635D" w:rsidRPr="0022635D" w:rsidRDefault="0022635D" w:rsidP="0022635D">
            <w:pPr>
              <w:rPr>
                <w:rFonts w:ascii="Verdana" w:hAnsi="Verdana" w:cstheme="majorHAnsi"/>
                <w:i/>
                <w:iCs/>
                <w:color w:val="FFFFFF" w:themeColor="background1"/>
                <w:szCs w:val="18"/>
              </w:rPr>
            </w:pPr>
          </w:p>
        </w:tc>
      </w:tr>
      <w:tr w:rsidR="0063088A" w:rsidRPr="0022635D" w14:paraId="6D787F3A" w14:textId="77777777" w:rsidTr="63D3954C">
        <w:trPr>
          <w:trHeight w:val="490"/>
        </w:trPr>
        <w:tc>
          <w:tcPr>
            <w:tcW w:w="8700" w:type="dxa"/>
            <w:shd w:val="clear" w:color="auto" w:fill="846A48"/>
          </w:tcPr>
          <w:p w14:paraId="2AFBE085" w14:textId="48570B43" w:rsidR="0063088A" w:rsidRPr="63D3954C" w:rsidRDefault="0063088A" w:rsidP="0063088A">
            <w:pPr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M.Sc. and PhD theses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(soft)</w:t>
            </w:r>
          </w:p>
        </w:tc>
        <w:tc>
          <w:tcPr>
            <w:tcW w:w="1050" w:type="dxa"/>
          </w:tcPr>
          <w:p w14:paraId="1BE11C8B" w14:textId="4E57E607" w:rsidR="0063088A" w:rsidRDefault="006C36DC" w:rsidP="0063088A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2324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88A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3088A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610CC40" w14:textId="6B9E8334" w:rsidR="0063088A" w:rsidRDefault="006C36DC" w:rsidP="0063088A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86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88A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3088A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63D3954C">
        <w:trPr>
          <w:trHeight w:val="490"/>
        </w:trPr>
        <w:tc>
          <w:tcPr>
            <w:tcW w:w="8700" w:type="dxa"/>
            <w:shd w:val="clear" w:color="auto" w:fill="846A48"/>
          </w:tcPr>
          <w:p w14:paraId="7A846CC6" w14:textId="13DF25DC" w:rsidR="0022635D" w:rsidRPr="002D597B" w:rsidRDefault="0022635D" w:rsidP="63D3954C">
            <w:pPr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</w:pP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An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confirming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the appointment date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), stating the exact period (from……..to….…..).</w:t>
            </w:r>
          </w:p>
        </w:tc>
        <w:tc>
          <w:tcPr>
            <w:tcW w:w="1050" w:type="dxa"/>
          </w:tcPr>
          <w:p w14:paraId="454DEECD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63D3954C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2A9D8B0B" w:rsidR="0022635D" w:rsidRPr="002D597B" w:rsidRDefault="00EA3503" w:rsidP="63D3954C">
            <w:pPr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A s</w:t>
            </w:r>
            <w:r w:rsidR="0022635D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oft copy of each publication</w:t>
            </w:r>
            <w:r w:rsidR="50675F11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submitted for promotion</w:t>
            </w:r>
            <w:r w:rsidR="0022635D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, </w:t>
            </w:r>
            <w:r w:rsidR="0022635D"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="0022635D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of meeting QU </w:t>
            </w:r>
            <w:r w:rsidR="00EA52C3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H</w:t>
            </w:r>
            <w:r w:rsidR="0022635D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ealth </w:t>
            </w:r>
            <w:r w:rsidR="00CD0E2A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Academic Promotion Guidelines</w:t>
            </w:r>
            <w:r w:rsidR="0022635D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criteria</w:t>
            </w:r>
            <w:r w:rsidR="40017BBE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.</w:t>
            </w:r>
            <w:r w:rsidR="0022635D"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050" w:type="dxa"/>
          </w:tcPr>
          <w:p w14:paraId="207F6060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63D3954C">
        <w:trPr>
          <w:trHeight w:val="301"/>
        </w:trPr>
        <w:tc>
          <w:tcPr>
            <w:tcW w:w="8700" w:type="dxa"/>
            <w:shd w:val="clear" w:color="auto" w:fill="846A48"/>
          </w:tcPr>
          <w:p w14:paraId="32B6248E" w14:textId="7E44FD6B" w:rsidR="0022635D" w:rsidRPr="002D597B" w:rsidRDefault="0022635D" w:rsidP="63D3954C">
            <w:pPr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</w:pP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forms</w:t>
            </w:r>
            <w:r w:rsidR="00874ED8"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for co-authored papers</w:t>
            </w:r>
          </w:p>
        </w:tc>
        <w:tc>
          <w:tcPr>
            <w:tcW w:w="1050" w:type="dxa"/>
          </w:tcPr>
          <w:p w14:paraId="10A52D30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63D3954C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3ED429A6" w:rsidR="0022635D" w:rsidRPr="002D597B" w:rsidRDefault="0022635D" w:rsidP="63D3954C">
            <w:pPr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</w:pP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articles </w:t>
            </w:r>
            <w:r w:rsidRPr="63D3954C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63D3954C">
              <w:rPr>
                <w:rFonts w:ascii="Verdana" w:hAnsi="Verdana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6C36DC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7499C0EF" w:rsid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2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1"/>
        <w:gridCol w:w="2040"/>
        <w:gridCol w:w="1299"/>
        <w:gridCol w:w="2142"/>
        <w:gridCol w:w="1261"/>
        <w:gridCol w:w="2067"/>
      </w:tblGrid>
      <w:tr w:rsidR="0023010B" w:rsidRPr="0023010B" w14:paraId="4F45193C" w14:textId="77777777" w:rsidTr="00F04145">
        <w:trPr>
          <w:trHeight w:val="300"/>
        </w:trPr>
        <w:tc>
          <w:tcPr>
            <w:tcW w:w="10681" w:type="dxa"/>
            <w:gridSpan w:val="6"/>
            <w:shd w:val="clear" w:color="auto" w:fill="3B3838" w:themeFill="background2" w:themeFillShade="40"/>
          </w:tcPr>
          <w:p w14:paraId="0E82E984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3010B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23010B" w:rsidRPr="0023010B" w14:paraId="5EBCEFCF" w14:textId="77777777" w:rsidTr="00F04145">
        <w:trPr>
          <w:trHeight w:val="300"/>
        </w:trPr>
        <w:tc>
          <w:tcPr>
            <w:tcW w:w="1962" w:type="dxa"/>
            <w:shd w:val="clear" w:color="auto" w:fill="846A48"/>
          </w:tcPr>
          <w:p w14:paraId="28E5FA0D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23010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19" w:type="dxa"/>
          </w:tcPr>
          <w:p w14:paraId="19B683BD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286" w:type="dxa"/>
            <w:shd w:val="clear" w:color="auto" w:fill="846A48"/>
          </w:tcPr>
          <w:p w14:paraId="09E8BA49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120" w:type="dxa"/>
          </w:tcPr>
          <w:p w14:paraId="403F4714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846A48"/>
          </w:tcPr>
          <w:p w14:paraId="5696ABD2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481E11FD7CC843B6AEAFDAD5A42A7E7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46" w:type="dxa"/>
              </w:tcPr>
              <w:p w14:paraId="6D4A8428" w14:textId="77777777" w:rsidR="0023010B" w:rsidRPr="0023010B" w:rsidRDefault="0023010B" w:rsidP="0023010B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3010B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3010B" w:rsidRPr="0023010B" w14:paraId="78F4C2D3" w14:textId="77777777" w:rsidTr="00F04145">
        <w:trPr>
          <w:trHeight w:val="300"/>
        </w:trPr>
        <w:tc>
          <w:tcPr>
            <w:tcW w:w="1962" w:type="dxa"/>
            <w:shd w:val="clear" w:color="auto" w:fill="846A48"/>
          </w:tcPr>
          <w:p w14:paraId="1148CD04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19" w:type="dxa"/>
          </w:tcPr>
          <w:p w14:paraId="30EDCCC0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286" w:type="dxa"/>
            <w:shd w:val="clear" w:color="auto" w:fill="846A48"/>
          </w:tcPr>
          <w:p w14:paraId="2DD4A15E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120" w:type="dxa"/>
          </w:tcPr>
          <w:p w14:paraId="513F4ECA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846A48"/>
          </w:tcPr>
          <w:p w14:paraId="04BE8BB4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93E59F42787E4726BE2A0583A7E66B0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46" w:type="dxa"/>
              </w:tcPr>
              <w:p w14:paraId="1D023695" w14:textId="77777777" w:rsidR="0023010B" w:rsidRPr="0023010B" w:rsidRDefault="0023010B" w:rsidP="0023010B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3010B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3010B" w:rsidRPr="0023010B" w14:paraId="5EB7F648" w14:textId="77777777" w:rsidTr="00F04145">
        <w:trPr>
          <w:trHeight w:val="300"/>
        </w:trPr>
        <w:tc>
          <w:tcPr>
            <w:tcW w:w="1962" w:type="dxa"/>
            <w:shd w:val="clear" w:color="auto" w:fill="846A48"/>
          </w:tcPr>
          <w:p w14:paraId="60E30A8B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 of College</w:t>
            </w:r>
          </w:p>
        </w:tc>
        <w:tc>
          <w:tcPr>
            <w:tcW w:w="2019" w:type="dxa"/>
          </w:tcPr>
          <w:p w14:paraId="011853F0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286" w:type="dxa"/>
            <w:shd w:val="clear" w:color="auto" w:fill="846A48"/>
          </w:tcPr>
          <w:p w14:paraId="1D58BEB5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120" w:type="dxa"/>
          </w:tcPr>
          <w:p w14:paraId="7098F926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846A48"/>
          </w:tcPr>
          <w:p w14:paraId="379B1284" w14:textId="77777777" w:rsidR="0023010B" w:rsidRPr="0023010B" w:rsidRDefault="0023010B" w:rsidP="0023010B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3010B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7F737E261D504A5EADA98C4EC008FB3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46" w:type="dxa"/>
              </w:tcPr>
              <w:p w14:paraId="53221CCE" w14:textId="77777777" w:rsidR="0023010B" w:rsidRPr="0023010B" w:rsidRDefault="0023010B" w:rsidP="0023010B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3010B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498B9752" w14:textId="13888C5F" w:rsidR="00455CBF" w:rsidRDefault="00455CBF" w:rsidP="0022635D">
      <w:pPr>
        <w:rPr>
          <w:rFonts w:ascii="Verdana" w:hAnsi="Verdana"/>
          <w:b/>
          <w:bCs/>
          <w:i/>
          <w:iCs/>
        </w:rPr>
      </w:pPr>
    </w:p>
    <w:p w14:paraId="787DD5E0" w14:textId="1A7C5BE1" w:rsidR="0023010B" w:rsidRDefault="0023010B">
      <w:pPr>
        <w:rPr>
          <w:rFonts w:ascii="Verdana" w:hAnsi="Verdana"/>
          <w:b/>
          <w:bCs/>
          <w:i/>
          <w:iCs/>
        </w:rPr>
      </w:pPr>
      <w:r>
        <w:rPr>
          <w:rFonts w:ascii="Verdana" w:hAnsi="Verdana"/>
          <w:b/>
          <w:bCs/>
          <w:i/>
          <w:iCs/>
        </w:rPr>
        <w:br w:type="page"/>
      </w:r>
    </w:p>
    <w:tbl>
      <w:tblPr>
        <w:tblStyle w:val="TableGrid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25"/>
        <w:gridCol w:w="8452"/>
        <w:gridCol w:w="880"/>
        <w:gridCol w:w="833"/>
      </w:tblGrid>
      <w:tr w:rsidR="0022635D" w:rsidRPr="0022635D" w14:paraId="06B39ED8" w14:textId="77777777" w:rsidTr="00230F68">
        <w:trPr>
          <w:trHeight w:val="472"/>
          <w:tblHeader/>
        </w:trPr>
        <w:tc>
          <w:tcPr>
            <w:tcW w:w="10790" w:type="dxa"/>
            <w:gridSpan w:val="4"/>
            <w:shd w:val="clear" w:color="auto" w:fill="4A442A"/>
          </w:tcPr>
          <w:p w14:paraId="415220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lastRenderedPageBreak/>
              <w:t>VERIFICATION CHECKLIST</w:t>
            </w:r>
          </w:p>
        </w:tc>
      </w:tr>
      <w:tr w:rsidR="0022635D" w:rsidRPr="0022635D" w14:paraId="210FACB9" w14:textId="77777777" w:rsidTr="00230F68">
        <w:trPr>
          <w:trHeight w:val="328"/>
        </w:trPr>
        <w:tc>
          <w:tcPr>
            <w:tcW w:w="625" w:type="dxa"/>
            <w:shd w:val="clear" w:color="auto" w:fill="846A48"/>
          </w:tcPr>
          <w:p w14:paraId="33E16763" w14:textId="77777777" w:rsidR="0022635D" w:rsidRPr="0022635D" w:rsidRDefault="0022635D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452" w:type="dxa"/>
            <w:shd w:val="clear" w:color="auto" w:fill="846A48"/>
          </w:tcPr>
          <w:p w14:paraId="69480D2A" w14:textId="39D2B6C2" w:rsidR="0022635D" w:rsidRPr="0022635D" w:rsidRDefault="321C7DD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</w:t>
            </w:r>
            <w:r w:rsidR="0022635D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pplicant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old </w:t>
            </w:r>
            <w:r w:rsidR="0022635D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</w:t>
            </w:r>
            <w:r w:rsidR="0022635D"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ull-time</w:t>
            </w:r>
            <w:r w:rsidR="0022635D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aculty </w:t>
            </w:r>
            <w:r w:rsidR="473B2765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ointment</w:t>
            </w:r>
            <w:r w:rsidR="007291D6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n </w:t>
            </w:r>
            <w:r w:rsidR="7DDDB24F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research </w:t>
            </w:r>
            <w:r w:rsidR="007291D6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rack?</w:t>
            </w:r>
          </w:p>
        </w:tc>
        <w:tc>
          <w:tcPr>
            <w:tcW w:w="880" w:type="dxa"/>
          </w:tcPr>
          <w:p w14:paraId="0C2DFA0C" w14:textId="77777777" w:rsidR="0022635D" w:rsidRPr="0022635D" w:rsidRDefault="006C36DC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5ADE6684" w14:textId="77777777" w:rsidR="0022635D" w:rsidRPr="0022635D" w:rsidRDefault="006C36DC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9767007" w14:textId="77777777" w:rsidTr="00230F68">
        <w:trPr>
          <w:trHeight w:val="229"/>
        </w:trPr>
        <w:tc>
          <w:tcPr>
            <w:tcW w:w="625" w:type="dxa"/>
            <w:shd w:val="clear" w:color="auto" w:fill="846A48"/>
          </w:tcPr>
          <w:p w14:paraId="468088E7" w14:textId="2700D23A" w:rsidR="002E5DF1" w:rsidRPr="0022635D" w:rsidRDefault="00121AAC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452" w:type="dxa"/>
            <w:shd w:val="clear" w:color="auto" w:fill="846A48"/>
          </w:tcPr>
          <w:p w14:paraId="4C10D604" w14:textId="571AAF14" w:rsidR="002E5DF1" w:rsidRDefault="7F3BD237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the applicant </w:t>
            </w:r>
            <w:r w:rsidR="00EA350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seeking promotion </w:t>
            </w:r>
            <w:r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o the next academic rank?</w:t>
            </w:r>
          </w:p>
        </w:tc>
        <w:tc>
          <w:tcPr>
            <w:tcW w:w="880" w:type="dxa"/>
          </w:tcPr>
          <w:p w14:paraId="3CEF37F6" w14:textId="6523D24D" w:rsidR="002E5DF1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0404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4042B069" w14:textId="2A47C531" w:rsidR="002E5DF1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9329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C9410C6" w14:textId="77777777" w:rsidTr="00230F68">
        <w:trPr>
          <w:trHeight w:val="418"/>
        </w:trPr>
        <w:tc>
          <w:tcPr>
            <w:tcW w:w="625" w:type="dxa"/>
            <w:shd w:val="clear" w:color="auto" w:fill="846A48"/>
          </w:tcPr>
          <w:p w14:paraId="7161F5B8" w14:textId="07B01F8F" w:rsidR="002E5DF1" w:rsidRPr="0022635D" w:rsidRDefault="00121AAC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452" w:type="dxa"/>
            <w:shd w:val="clear" w:color="auto" w:fill="846A48"/>
          </w:tcPr>
          <w:p w14:paraId="561C7CBE" w14:textId="289C4D0D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leted 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 minimum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IVE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consecutive years of full-time service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t the current academic rank at Qatar University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?</w:t>
            </w:r>
          </w:p>
        </w:tc>
        <w:tc>
          <w:tcPr>
            <w:tcW w:w="880" w:type="dxa"/>
          </w:tcPr>
          <w:p w14:paraId="1DEA6A41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44FB024D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B80D698" w14:textId="77777777" w:rsidTr="00230F68">
        <w:trPr>
          <w:trHeight w:val="301"/>
        </w:trPr>
        <w:tc>
          <w:tcPr>
            <w:tcW w:w="625" w:type="dxa"/>
            <w:shd w:val="clear" w:color="auto" w:fill="846A48"/>
          </w:tcPr>
          <w:p w14:paraId="6943CD35" w14:textId="3B8E3900" w:rsidR="002E5DF1" w:rsidRPr="0022635D" w:rsidRDefault="00121AAC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452" w:type="dxa"/>
            <w:shd w:val="clear" w:color="auto" w:fill="846A48"/>
          </w:tcPr>
          <w:p w14:paraId="69245254" w14:textId="434BB61A" w:rsidR="002E5DF1" w:rsidRPr="0022635D" w:rsidRDefault="7F3BD237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a decision 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been made </w:t>
            </w:r>
            <w:r w:rsidR="20CE533D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OT TO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renew </w:t>
            </w:r>
            <w:r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="795B52F9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’s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contract</w:t>
            </w:r>
            <w:r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80" w:type="dxa"/>
          </w:tcPr>
          <w:p w14:paraId="317745D2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47BE52F2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0A9A6DEC" w14:textId="77777777" w:rsidTr="00230F68">
        <w:trPr>
          <w:trHeight w:val="724"/>
        </w:trPr>
        <w:tc>
          <w:tcPr>
            <w:tcW w:w="625" w:type="dxa"/>
            <w:shd w:val="clear" w:color="auto" w:fill="846A48"/>
          </w:tcPr>
          <w:p w14:paraId="55A1C555" w14:textId="1E0D5F77" w:rsidR="002E5DF1" w:rsidRDefault="00121AAC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452" w:type="dxa"/>
            <w:shd w:val="clear" w:color="auto" w:fill="846A48"/>
          </w:tcPr>
          <w:p w14:paraId="3A1C203A" w14:textId="6D81D20F" w:rsidR="002E5DF1" w:rsidRPr="0022635D" w:rsidRDefault="1A977A6C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</w:t>
            </w:r>
            <w:r w:rsidR="7F3BD237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e applicant ha</w:t>
            </w:r>
            <w:r w:rsidR="0D1A9916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ve </w:t>
            </w:r>
            <w:r w:rsidR="266D665F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</w:t>
            </w:r>
            <w:r w:rsidR="7F3BD237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 disciplinary record 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under </w:t>
            </w:r>
            <w:r w:rsidR="7F3BD237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Code of Professional Conduct within the 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</w:t>
            </w:r>
            <w:r w:rsidR="7F3BD237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ree years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, </w:t>
            </w:r>
            <w:r w:rsidR="7F3BD237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except for </w:t>
            </w:r>
            <w:r w:rsidR="1F9ABDA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non-expiring </w:t>
            </w:r>
            <w:r w:rsidR="7F3BD237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violations</w:t>
            </w:r>
            <w:r w:rsidR="2017FD2A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80" w:type="dxa"/>
          </w:tcPr>
          <w:p w14:paraId="640D1C72" w14:textId="7F2CB8ED" w:rsidR="002E5DF1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5336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66093746" w14:textId="71BF4F56" w:rsidR="002E5DF1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26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3E4B54F" w14:textId="77777777" w:rsidTr="00230F68">
        <w:trPr>
          <w:trHeight w:val="578"/>
        </w:trPr>
        <w:tc>
          <w:tcPr>
            <w:tcW w:w="625" w:type="dxa"/>
            <w:shd w:val="clear" w:color="auto" w:fill="846A48"/>
          </w:tcPr>
          <w:p w14:paraId="48B56667" w14:textId="57D53C1F" w:rsidR="002E5DF1" w:rsidRPr="0022635D" w:rsidRDefault="0043BD5C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8452" w:type="dxa"/>
            <w:shd w:val="clear" w:color="auto" w:fill="846A48"/>
          </w:tcPr>
          <w:p w14:paraId="72264785" w14:textId="0CACCDE6" w:rsidR="002E5DF1" w:rsidRPr="002D597B" w:rsidRDefault="5ABC84F0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63D3954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Did the applicant’s annual performance </w:t>
            </w:r>
            <w:r w:rsidR="3BF5E206" w:rsidRPr="63D3954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evaluations </w:t>
            </w:r>
            <w:r w:rsidRPr="63D3954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="5F47A7E3" w:rsidRPr="63D3954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five years </w:t>
            </w:r>
            <w:r w:rsidRPr="63D3954C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meet expectations</w:t>
            </w:r>
            <w:r w:rsidRPr="63D3954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63D3954C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880" w:type="dxa"/>
          </w:tcPr>
          <w:p w14:paraId="4192ABCF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32D5ECA8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400BE8" w:rsidRPr="0022635D" w14:paraId="44CCA181" w14:textId="77777777" w:rsidTr="00230F68">
        <w:trPr>
          <w:trHeight w:val="578"/>
        </w:trPr>
        <w:tc>
          <w:tcPr>
            <w:tcW w:w="625" w:type="dxa"/>
            <w:shd w:val="clear" w:color="auto" w:fill="846A48"/>
          </w:tcPr>
          <w:p w14:paraId="5288CE2B" w14:textId="1D466F6C" w:rsidR="00400BE8" w:rsidRPr="13DF2546" w:rsidRDefault="00400BE8" w:rsidP="00400BE8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8452" w:type="dxa"/>
            <w:shd w:val="clear" w:color="auto" w:fill="846A48"/>
          </w:tcPr>
          <w:p w14:paraId="655A26DA" w14:textId="0E91D561" w:rsidR="00400BE8" w:rsidRPr="63D3954C" w:rsidRDefault="00400BE8" w:rsidP="00400BE8">
            <w:pPr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applicant have a “Meet Expectation” or higher rating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st five years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 the annual evaluation of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Research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erformance?</w:t>
            </w:r>
          </w:p>
        </w:tc>
        <w:tc>
          <w:tcPr>
            <w:tcW w:w="880" w:type="dxa"/>
          </w:tcPr>
          <w:p w14:paraId="4E91743A" w14:textId="0B109D31" w:rsidR="00400BE8" w:rsidRDefault="00400BE8" w:rsidP="00400BE8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F230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F230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3D24B8A7" w14:textId="176B067E" w:rsidR="00400BE8" w:rsidRDefault="00400BE8" w:rsidP="00400BE8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r w:rsidRPr="5BF230AF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5BF230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E82196C" w14:textId="77777777" w:rsidTr="00230F68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432"/>
        </w:trPr>
        <w:tc>
          <w:tcPr>
            <w:tcW w:w="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4635C76" w14:textId="65CCF5DA" w:rsidR="002E5DF1" w:rsidRPr="0022635D" w:rsidRDefault="00831DC6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84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2DF178D" w14:textId="116868E7" w:rsidR="002E5DF1" w:rsidRPr="002D597B" w:rsidRDefault="006C36DC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color w:val="FFFFFF" w:themeColor="background1"/>
                  <w:sz w:val="18"/>
                  <w:szCs w:val="18"/>
                </w:rPr>
                <w:id w:val="-95980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  <w:r w:rsidR="4CBDE6D9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="4CBDE6D9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</w:t>
            </w:r>
            <w:r w:rsidR="51118FF5"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SIX</w:t>
            </w:r>
            <w:r w:rsidR="2E11EAA7"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research papers</w:t>
            </w:r>
            <w:r w:rsidR="3BE4B8AA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, 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f which at least </w:t>
            </w:r>
            <w:r w:rsidR="51118FF5"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OUR</w:t>
            </w:r>
            <w:r w:rsidR="3BE4B8AA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per</w:t>
            </w:r>
            <w:r w:rsidR="3BE4B8AA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3BE4B8AA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re 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ublished</w:t>
            </w:r>
            <w:r w:rsidR="4DDB3DC0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and</w:t>
            </w:r>
            <w:r w:rsidR="51118FF5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51118FF5"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TWO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455CB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pers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4ABB9681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ublished </w:t>
            </w:r>
            <w:r w:rsidR="4CBDE6D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s a senior or single author</w:t>
            </w:r>
            <w:r w:rsidR="4CBDE6D9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?</w:t>
            </w:r>
            <w:r w:rsidR="4CBDE6D9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7394A" w14:textId="4638D296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6091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81722B9" w:rsidRPr="4578210D">
                  <w:rPr>
                    <w:rFonts w:ascii="MS Gothic" w:hAnsi="MS Gothic" w:cs="Calibri"/>
                    <w:sz w:val="18"/>
                    <w:szCs w:val="18"/>
                  </w:rPr>
                  <w:t>☐</w:t>
                </w:r>
              </w:sdtContent>
            </w:sdt>
            <w:r w:rsidR="4BB656BE" w:rsidRPr="4578210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7DA725" w14:textId="2BA51CBB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3963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18CCF73" w:rsidRPr="4578210D">
                  <w:rPr>
                    <w:rFonts w:ascii="MS Gothic" w:hAnsi="MS Gothic" w:cs="Segoe UI Symbol"/>
                    <w:sz w:val="18"/>
                    <w:szCs w:val="18"/>
                  </w:rPr>
                  <w:t>☐</w:t>
                </w:r>
              </w:sdtContent>
            </w:sdt>
            <w:r w:rsidR="4BB656BE" w:rsidRPr="4578210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6A8BB1D" w14:textId="77777777" w:rsidTr="00230F68">
        <w:trPr>
          <w:trHeight w:val="436"/>
        </w:trPr>
        <w:tc>
          <w:tcPr>
            <w:tcW w:w="625" w:type="dxa"/>
            <w:shd w:val="clear" w:color="auto" w:fill="846A48"/>
          </w:tcPr>
          <w:p w14:paraId="110CB220" w14:textId="006D8E81" w:rsidR="002E5DF1" w:rsidRPr="0022635D" w:rsidRDefault="00230F68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386D24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  <w:highlight w:val="yellow"/>
              </w:rPr>
              <w:t>8</w:t>
            </w:r>
          </w:p>
        </w:tc>
        <w:tc>
          <w:tcPr>
            <w:tcW w:w="8452" w:type="dxa"/>
            <w:shd w:val="clear" w:color="auto" w:fill="846A48"/>
          </w:tcPr>
          <w:p w14:paraId="2F1A23EF" w14:textId="01710B03" w:rsidR="002E5DF1" w:rsidRPr="002D597B" w:rsidRDefault="4CBDE6D9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13DF2546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 xml:space="preserve">(no secondary affiliation)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all the submitted publications?</w:t>
            </w:r>
          </w:p>
        </w:tc>
        <w:tc>
          <w:tcPr>
            <w:tcW w:w="880" w:type="dxa"/>
          </w:tcPr>
          <w:p w14:paraId="18E1450B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152279D6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D73079D" w14:textId="77777777" w:rsidTr="00230F68">
        <w:trPr>
          <w:trHeight w:val="715"/>
        </w:trPr>
        <w:tc>
          <w:tcPr>
            <w:tcW w:w="625" w:type="dxa"/>
            <w:shd w:val="clear" w:color="auto" w:fill="846A48"/>
          </w:tcPr>
          <w:p w14:paraId="533EEFE1" w14:textId="158035E0" w:rsidR="002E5DF1" w:rsidRPr="0022635D" w:rsidRDefault="002E5DF1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721F4676" w14:textId="5D7FE70A" w:rsidR="002E5DF1" w:rsidRPr="0022635D" w:rsidRDefault="00230F68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8452" w:type="dxa"/>
            <w:shd w:val="clear" w:color="auto" w:fill="846A48"/>
          </w:tcPr>
          <w:p w14:paraId="34DF1188" w14:textId="2D6B6C50" w:rsidR="002E5DF1" w:rsidRPr="0022635D" w:rsidRDefault="00455CBF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o</w:t>
            </w:r>
            <w:r w:rsidR="00843638" w:rsidRPr="13DF2546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 any of the submitted publications include </w:t>
            </w:r>
            <w:r w:rsidR="00843638" w:rsidRPr="13DF2546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ata extraction from the candidate’s dissertation or thesis</w:t>
            </w:r>
            <w:r w:rsidR="00843638" w:rsidRPr="13DF2546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="00843638" w:rsidRPr="13DF2546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880" w:type="dxa"/>
          </w:tcPr>
          <w:p w14:paraId="6CB06133" w14:textId="12454148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458DD6B7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1ABB50AA" w14:textId="77777777" w:rsidTr="00230F68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560"/>
        </w:trPr>
        <w:tc>
          <w:tcPr>
            <w:tcW w:w="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CA9CD3A" w14:textId="4446DE46" w:rsidR="002E5DF1" w:rsidRPr="0022635D" w:rsidRDefault="3A37A1A7" w:rsidP="00BC476D">
            <w:pPr>
              <w:spacing w:before="40" w:after="40"/>
              <w:jc w:val="center"/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00230F68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0</w:t>
            </w:r>
          </w:p>
        </w:tc>
        <w:tc>
          <w:tcPr>
            <w:tcW w:w="84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9330184" w14:textId="2AAB71E7" w:rsidR="002E5DF1" w:rsidRPr="0022635D" w:rsidRDefault="4CBDE6D9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re more than </w:t>
            </w:r>
            <w:r w:rsidRPr="0099575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RE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submitted public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shed in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e same journ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"/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CDD775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CF6750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DF17FAE" w14:textId="77777777" w:rsidTr="00230F68">
        <w:trPr>
          <w:trHeight w:val="355"/>
        </w:trPr>
        <w:tc>
          <w:tcPr>
            <w:tcW w:w="625" w:type="dxa"/>
            <w:vMerge w:val="restart"/>
            <w:shd w:val="clear" w:color="auto" w:fill="846A48"/>
          </w:tcPr>
          <w:p w14:paraId="75A3063B" w14:textId="0C55C356" w:rsidR="002E5DF1" w:rsidRPr="0022635D" w:rsidRDefault="224C212F" w:rsidP="00BC476D">
            <w:pPr>
              <w:spacing w:before="40" w:after="40"/>
              <w:jc w:val="center"/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00230F68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8452" w:type="dxa"/>
            <w:shd w:val="clear" w:color="auto" w:fill="846A48"/>
          </w:tcPr>
          <w:p w14:paraId="0A32F036" w14:textId="69C5E01C" w:rsidR="002E5DF1" w:rsidRPr="0022635D" w:rsidRDefault="4CBDE6D9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880" w:type="dxa"/>
          </w:tcPr>
          <w:p w14:paraId="5F35F4F2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3402E3FF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252F4158" w14:textId="77777777" w:rsidTr="00230F68">
        <w:trPr>
          <w:trHeight w:val="499"/>
        </w:trPr>
        <w:tc>
          <w:tcPr>
            <w:tcW w:w="625" w:type="dxa"/>
            <w:vMerge/>
          </w:tcPr>
          <w:p w14:paraId="74CAD2EC" w14:textId="77777777" w:rsidR="002E5DF1" w:rsidRPr="0022635D" w:rsidRDefault="002E5DF1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52" w:type="dxa"/>
            <w:shd w:val="clear" w:color="auto" w:fill="846A48"/>
          </w:tcPr>
          <w:p w14:paraId="240A8BEA" w14:textId="321776F5" w:rsidR="002E5DF1" w:rsidRPr="00124413" w:rsidRDefault="4CBDE6D9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yes, </w:t>
            </w:r>
            <w:r w:rsidR="40B1E3AE" w:rsidRPr="13DF2546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are all additional open-access papers published in reputable </w:t>
            </w:r>
            <w:r w:rsidR="00455CB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high-impact</w:t>
            </w:r>
            <w:r w:rsidR="40B1E3AE" w:rsidRPr="13DF2546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Q1 journals (</w:t>
            </w:r>
            <w:r w:rsidR="40B1E3AE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 or Scopus</w:t>
            </w:r>
            <w:r w:rsidR="40B1E3AE" w:rsidRPr="13DF2546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?</w:t>
            </w:r>
            <w:r w:rsidR="40B1E3AE" w:rsidRPr="13DF2546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880" w:type="dxa"/>
          </w:tcPr>
          <w:p w14:paraId="43A6644D" w14:textId="31036209" w:rsidR="002E5DF1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68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6162C513" w14:textId="69D4BCC6" w:rsidR="002E5DF1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2167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316D6B16" w14:textId="77777777" w:rsidTr="00230F68">
        <w:trPr>
          <w:trHeight w:val="499"/>
        </w:trPr>
        <w:tc>
          <w:tcPr>
            <w:tcW w:w="625" w:type="dxa"/>
            <w:shd w:val="clear" w:color="auto" w:fill="846A48"/>
          </w:tcPr>
          <w:p w14:paraId="64BC3271" w14:textId="3BA92D2A" w:rsidR="002E5DF1" w:rsidRPr="0022635D" w:rsidRDefault="4CBDE6D9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00230F68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8452" w:type="dxa"/>
            <w:shd w:val="clear" w:color="auto" w:fill="846A48"/>
          </w:tcPr>
          <w:p w14:paraId="22E7F930" w14:textId="365A6A00" w:rsidR="002E5DF1" w:rsidRPr="0022635D" w:rsidRDefault="4CBDE6D9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 w:rsidR="00455CBF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efore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880" w:type="dxa"/>
          </w:tcPr>
          <w:p w14:paraId="384F5BA3" w14:textId="01AD54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577B54B4" w14:textId="77777777" w:rsidR="002E5DF1" w:rsidRPr="0022635D" w:rsidRDefault="006C36DC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DF1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E5DF1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356D0F" w:rsidRPr="0022635D" w14:paraId="48B16C82" w14:textId="77777777" w:rsidTr="00230F68">
        <w:trPr>
          <w:trHeight w:val="499"/>
        </w:trPr>
        <w:tc>
          <w:tcPr>
            <w:tcW w:w="625" w:type="dxa"/>
            <w:shd w:val="clear" w:color="auto" w:fill="846A48"/>
          </w:tcPr>
          <w:p w14:paraId="54D7DF3E" w14:textId="197C37A9" w:rsidR="00356D0F" w:rsidRPr="0022635D" w:rsidRDefault="1C730D8E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00230F68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8452" w:type="dxa"/>
            <w:shd w:val="clear" w:color="auto" w:fill="846A48"/>
          </w:tcPr>
          <w:p w14:paraId="789C34B2" w14:textId="3D87E485" w:rsidR="00356D0F" w:rsidRPr="0022635D" w:rsidRDefault="1C730D8E" w:rsidP="00356D0F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old </w:t>
            </w:r>
            <w:r w:rsidR="00400BE8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MSc and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hD </w:t>
            </w:r>
            <w:r w:rsidR="5EEFC084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egree</w:t>
            </w:r>
            <w:r w:rsidR="00400BE8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400BE8"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egree</w:t>
            </w:r>
            <w:r w:rsidR="00400BE8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400BE8" w:rsidRPr="00BE5679">
              <w:rPr>
                <w:rFonts w:ascii="Verdana" w:hAnsi="Verdana" w:cstheme="majorBidi"/>
                <w:color w:val="000000" w:themeColor="text1"/>
                <w:sz w:val="18"/>
                <w:szCs w:val="18"/>
              </w:rPr>
              <w:t>in a related field, from an accredited university that is recognized by the State of Qatar.</w:t>
            </w:r>
            <w:r w:rsidR="00400BE8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80" w:type="dxa"/>
          </w:tcPr>
          <w:p w14:paraId="1B9E9571" w14:textId="5B05E75E" w:rsidR="00356D0F" w:rsidRDefault="006C36DC" w:rsidP="00356D0F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15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51D9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356D0F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2DD7BE6F" w14:textId="6EB37F4C" w:rsidR="00356D0F" w:rsidRDefault="006C36DC" w:rsidP="00356D0F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7782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6D0F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56D0F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9651D9" w:rsidRPr="0022635D" w14:paraId="78A97294" w14:textId="77777777" w:rsidTr="00230F68">
        <w:trPr>
          <w:trHeight w:val="499"/>
        </w:trPr>
        <w:tc>
          <w:tcPr>
            <w:tcW w:w="625" w:type="dxa"/>
            <w:shd w:val="clear" w:color="auto" w:fill="846A48"/>
          </w:tcPr>
          <w:p w14:paraId="6775E842" w14:textId="614608AB" w:rsidR="009651D9" w:rsidRDefault="009651D9" w:rsidP="00BC476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00230F68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8452" w:type="dxa"/>
            <w:shd w:val="clear" w:color="auto" w:fill="846A48"/>
          </w:tcPr>
          <w:p w14:paraId="315C1E2B" w14:textId="1C95C8B5" w:rsidR="009651D9" w:rsidRDefault="009651D9" w:rsidP="009651D9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 the applicant submit a valid IELTS certificate</w:t>
            </w:r>
            <w:r w:rsidR="005F2BD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if required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? </w:t>
            </w:r>
          </w:p>
        </w:tc>
        <w:tc>
          <w:tcPr>
            <w:tcW w:w="880" w:type="dxa"/>
          </w:tcPr>
          <w:p w14:paraId="35FE2A91" w14:textId="01253240" w:rsidR="009651D9" w:rsidRDefault="006C36DC" w:rsidP="009651D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9815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51D9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9651D9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33" w:type="dxa"/>
          </w:tcPr>
          <w:p w14:paraId="72B3D96F" w14:textId="0003AD05" w:rsidR="009651D9" w:rsidRDefault="006C36DC" w:rsidP="009651D9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42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51D9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9651D9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5C0C905A" w14:textId="3C7D066B" w:rsidR="00B025BD" w:rsidRDefault="00B025BD" w:rsidP="00D854C7">
      <w:pPr>
        <w:spacing w:after="0" w:line="240" w:lineRule="auto"/>
      </w:pPr>
    </w:p>
    <w:p w14:paraId="236C0C37" w14:textId="31ABCD69" w:rsidR="0023010B" w:rsidRDefault="0023010B"/>
    <w:p w14:paraId="149B8BD1" w14:textId="77777777" w:rsidR="00524A82" w:rsidRDefault="00524A82" w:rsidP="00D854C7">
      <w:pPr>
        <w:spacing w:after="0" w:line="240" w:lineRule="auto"/>
      </w:pPr>
    </w:p>
    <w:tbl>
      <w:tblPr>
        <w:tblStyle w:val="TableGrid"/>
        <w:tblW w:w="1070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458"/>
        <w:gridCol w:w="7174"/>
        <w:gridCol w:w="499"/>
        <w:gridCol w:w="453"/>
        <w:gridCol w:w="447"/>
        <w:gridCol w:w="426"/>
        <w:gridCol w:w="429"/>
        <w:gridCol w:w="540"/>
      </w:tblGrid>
      <w:tr w:rsidR="007F1E29" w:rsidRPr="0022635D" w14:paraId="52AC76F9" w14:textId="77777777" w:rsidTr="007F1E29">
        <w:trPr>
          <w:trHeight w:val="20"/>
          <w:tblHeader/>
        </w:trPr>
        <w:tc>
          <w:tcPr>
            <w:tcW w:w="7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A442A"/>
          </w:tcPr>
          <w:p w14:paraId="56B0AE3F" w14:textId="0A58AC17" w:rsidR="007F1E29" w:rsidRPr="0022635D" w:rsidRDefault="007F1E29" w:rsidP="00F0414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5</w:t>
            </w:r>
          </w:p>
        </w:tc>
        <w:tc>
          <w:tcPr>
            <w:tcW w:w="9968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A442A"/>
          </w:tcPr>
          <w:p w14:paraId="65232F12" w14:textId="77777777" w:rsidR="007F1E29" w:rsidRPr="00524A82" w:rsidRDefault="007F1E29" w:rsidP="007F1E29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524A8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Evaluation of the submitted publications </w:t>
            </w:r>
          </w:p>
          <w:p w14:paraId="6EB28BDC" w14:textId="77917D5E" w:rsidR="007F1E29" w:rsidRPr="007F1E29" w:rsidRDefault="007F1E29" w:rsidP="007F1E29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524A82">
              <w:rPr>
                <w:rFonts w:ascii="Verdana" w:hAnsi="Verdana" w:cs="Calibri"/>
                <w:color w:val="FFFFFF"/>
                <w:sz w:val="18"/>
                <w:szCs w:val="18"/>
              </w:rPr>
              <w:t>(</w:t>
            </w:r>
            <w:r w:rsidRPr="00524A82">
              <w:rPr>
                <w:rFonts w:ascii="Verdana" w:hAnsi="Verdana" w:cs="Calibri"/>
                <w:color w:val="FFFFFF"/>
                <w:sz w:val="16"/>
                <w:szCs w:val="16"/>
              </w:rPr>
              <w:t>Please tick the publication number which meets the criteria</w:t>
            </w:r>
            <w:r w:rsidRPr="00524A82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</w:tr>
      <w:tr w:rsidR="00524A82" w:rsidRPr="0022635D" w14:paraId="1978A386" w14:textId="77777777" w:rsidTr="007F1E29">
        <w:trPr>
          <w:trHeight w:val="20"/>
          <w:tblHeader/>
        </w:trPr>
        <w:tc>
          <w:tcPr>
            <w:tcW w:w="791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6F810C8" w14:textId="413DF0CF" w:rsidR="00524A82" w:rsidRPr="0022635D" w:rsidRDefault="00524A82" w:rsidP="00B025BD">
            <w:pPr>
              <w:spacing w:before="40" w:after="40"/>
              <w:ind w:right="-113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ublication number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A60EBF">
              <w:rPr>
                <w:rFonts w:ascii="Verdana" w:hAnsi="Verdana" w:cs="Calibri"/>
                <w:color w:val="FFFFFF"/>
                <w:sz w:val="16"/>
                <w:szCs w:val="16"/>
              </w:rPr>
              <w:t>(Sequence must be the same as in the research portfolio &amp; application form #1)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A889B1" w14:textId="7777777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B73E9E" w14:textId="7777777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E9FBC7" w14:textId="0B38DF89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790459" w14:textId="1FE44331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6CECF7" w14:textId="12F2800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CB9A3E" w14:textId="7C263C1E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sz w:val="18"/>
                <w:szCs w:val="18"/>
              </w:rPr>
              <w:t>6</w:t>
            </w:r>
          </w:p>
        </w:tc>
      </w:tr>
      <w:tr w:rsidR="00524A82" w:rsidRPr="0022635D" w14:paraId="100AC253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4261D47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53DFF38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674B354" w14:textId="3E637D3B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research article was published or accepted for publication </w:t>
            </w:r>
            <w:r w:rsidRPr="00A60EB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FTER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applicant was officially awarded their PhD and obtained the current rank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57335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361068E5" w14:textId="01D48C42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132600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22D1D320" w14:textId="0E5C9B50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94E8B1" w14:textId="0EA73DA4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5318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AF9D6D" w14:textId="423601E4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8464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56C8E1" w14:textId="6E4D55F0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4002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37313E" w14:textId="08C36891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8145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5FC56E1" w:rsidRPr="4578210D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  <w:r w:rsidR="20645C9A" w:rsidRPr="4578210D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559DC0D6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7CDAEB7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8B45DAC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A7A7C5B" w14:textId="588C13BD" w:rsidR="00524A82" w:rsidRPr="002D597B" w:rsidRDefault="00524A82" w:rsidP="003B0321">
            <w:pPr>
              <w:spacing w:before="20" w:after="20"/>
              <w:ind w:right="-20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aper is NOT extracted from the applicant’s </w:t>
            </w:r>
            <w:r w:rsidRPr="13DF2546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issertation or</w:t>
            </w:r>
            <w:r w:rsidRPr="13DF2546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sis 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01860E" w14:textId="6D1BB962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87583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82CECD" w14:textId="5219A491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09119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807624" w14:textId="25C8473B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4998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411F9E" w14:textId="2DC3CA61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63593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65FBC5" w14:textId="5252A740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3810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66B063" w14:textId="61479956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2955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7B247C64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1FFBB733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16AFD0C2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1E862EA" w14:textId="27C49F78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ublication is an original research article 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278CF0" w14:textId="4CAE0626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33720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4DF46" w14:textId="668D6070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4734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56BC9D" w14:textId="4D209EE7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17702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8E9C65" w14:textId="6C785E63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34872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AE356F" w14:textId="4BD4AEF3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7670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127B80" w14:textId="44BD9208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79617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6C67781B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A01820A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6E68F20" w14:textId="5877A270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60DA221" w14:textId="2FD518A0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ublication is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 patent registered at Qatar University over the last five years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11AE39" w14:textId="4A973C7D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76001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557935" w14:textId="2CDA82DA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091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179815" w14:textId="61564878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634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322F74" w14:textId="1AE3C1BC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25751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53361B" w14:textId="79C451BA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5124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4F6FCB" w14:textId="45EC9A2E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657540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1191C90F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1C500F7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DC2C84A" w14:textId="7D55353C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539D590" w14:textId="0F09DEAA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Clarivat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A60EB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journal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impact factor </w:t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footnoteReference w:id="4"/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or the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journal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which the peer-reviewed article was published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C2A5F2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4464E3F8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4DF451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0C4517C9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12CD54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75026FD6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927D8B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27AA6163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ECF5FB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54FCB034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BD1CEE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598C9B10" w14:textId="77777777" w:rsidR="00524A82" w:rsidRPr="00AC46A5" w:rsidRDefault="00524A82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</w:tr>
      <w:tr w:rsidR="00524A82" w:rsidRPr="0022635D" w14:paraId="01B107ED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0DAFC6C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C128903" w14:textId="119D4B20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E1F0065" w14:textId="0F8C79C6" w:rsidR="00524A82" w:rsidRPr="002D597B" w:rsidRDefault="00524A82" w:rsidP="13DF2546">
            <w:pPr>
              <w:spacing w:before="20" w:after="2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eer-reviewed article is published in a journal that is indexed in “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Web of Science”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1529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65F0765" w14:textId="77777777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7394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204E073F" w14:textId="77A3E407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AB8C53" w14:textId="4CD773C6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3254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3335CD" w14:textId="29E06D50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63417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005F7D" w14:textId="24C51E2E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29873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A3D7A8" w14:textId="18265535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8374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7DB676D5" w14:textId="77777777" w:rsidTr="4578210D">
        <w:trPr>
          <w:trHeight w:val="20"/>
        </w:trPr>
        <w:tc>
          <w:tcPr>
            <w:tcW w:w="283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F89CE8F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4C63E62" w14:textId="5E37D6FE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G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4541EE1" w14:textId="67B94749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o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verall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iThenticate similarity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dex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t>***</w:t>
            </w:r>
            <w:r>
              <w:rPr>
                <w:rStyle w:val="FootnoteReference"/>
                <w:rFonts w:ascii="Verdana" w:hAnsi="Verdana" w:cs="Calibri"/>
                <w:color w:val="FFFFFF" w:themeColor="background1"/>
                <w:sz w:val="18"/>
                <w:szCs w:val="18"/>
              </w:rPr>
              <w:footnoteReference w:id="5"/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(must be conducted by the Head of Department)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298111871"/>
            <w:placeholder>
              <w:docPart w:val="65EC1C2226434E38954CC4A0B4977AD3"/>
            </w:placeholder>
            <w:showingPlcHdr/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4A315915" w14:textId="77777777" w:rsidR="00524A82" w:rsidRPr="00AC46A5" w:rsidRDefault="00524A82" w:rsidP="003B0321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891414390"/>
            <w:placeholder>
              <w:docPart w:val="AFF1DB540B0C4CA9BC903052CC7D599E"/>
            </w:placeholder>
            <w:showingPlcHdr/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6CB2D70B" w14:textId="526E606D" w:rsidR="00524A82" w:rsidRPr="00AC46A5" w:rsidRDefault="00524A82" w:rsidP="003B0321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34F12" w14:textId="74BA2280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685673933"/>
                <w:placeholder>
                  <w:docPart w:val="49EE865490124964B6D3668EFEB80B5E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  <w:r w:rsidR="00524A82">
              <w:rPr>
                <w:rFonts w:ascii="Verdana" w:hAnsi="Verdana" w:cs="Calibri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D5A93" w14:textId="284D9CC8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1032193801"/>
                <w:placeholder>
                  <w:docPart w:val="FED5947705EA45A18A393ABB674F624C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91D52C" w14:textId="28940FB8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2092923511"/>
                <w:placeholder>
                  <w:docPart w:val="32F7FD439B404F039C5F4B84B2EF6C44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38AEF7" w14:textId="50996324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817385378"/>
                <w:placeholder>
                  <w:docPart w:val="FE100028B31D481E85F0527A7EAD006F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  <w:r w:rsidR="00524A82">
              <w:rPr>
                <w:rFonts w:ascii="Verdana" w:hAnsi="Verdana" w:cs="Calibri"/>
                <w:color w:val="FF0000"/>
                <w:sz w:val="16"/>
                <w:szCs w:val="16"/>
              </w:rPr>
              <w:t xml:space="preserve"> </w:t>
            </w:r>
          </w:p>
        </w:tc>
      </w:tr>
      <w:tr w:rsidR="00524A82" w:rsidRPr="0022635D" w14:paraId="35545769" w14:textId="77777777" w:rsidTr="4578210D">
        <w:trPr>
          <w:trHeight w:val="20"/>
        </w:trPr>
        <w:tc>
          <w:tcPr>
            <w:tcW w:w="283" w:type="dxa"/>
            <w:vMerge/>
          </w:tcPr>
          <w:p w14:paraId="5BF9BCD8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/>
          </w:tcPr>
          <w:p w14:paraId="16CE80DD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B326253" w14:textId="4BBA607D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h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ghest similarity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ercen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from one single source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632949395"/>
            <w:placeholder>
              <w:docPart w:val="AC132AFDC63943D197FEE3111E33ECC4"/>
            </w:placeholder>
            <w:showingPlcHdr/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26F2BAEF" w14:textId="6D08E786" w:rsidR="00524A82" w:rsidRPr="00AC46A5" w:rsidRDefault="00524A82" w:rsidP="003B0321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1239629492"/>
            <w:placeholder>
              <w:docPart w:val="5460F1788FF542D3811308E94D7CA7EE"/>
            </w:placeholder>
            <w:showingPlcHdr/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613FCC2D" w14:textId="63B9693D" w:rsidR="00524A82" w:rsidRPr="00AC46A5" w:rsidRDefault="00524A82" w:rsidP="003B0321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FA1FD1" w14:textId="091A2F17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1258551013"/>
                <w:placeholder>
                  <w:docPart w:val="D412406702E2429EAD20D9AD6799E073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  <w:r w:rsidR="00524A82">
              <w:rPr>
                <w:rFonts w:ascii="Verdana" w:hAnsi="Verdana" w:cs="Calibri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36938" w14:textId="61CFA948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441124349"/>
                <w:placeholder>
                  <w:docPart w:val="D6BA628CA6DF47009F9772D98D8734E3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3D22EF" w14:textId="29054237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39561070"/>
                <w:placeholder>
                  <w:docPart w:val="4F59E7AE315A4C1D8479C6AF369ABEA4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087073" w14:textId="63F8A68D" w:rsidR="00524A82" w:rsidRPr="00AC46A5" w:rsidRDefault="006C36DC" w:rsidP="003B0321">
            <w:pPr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1675330553"/>
                <w:placeholder>
                  <w:docPart w:val="E79A62704E0E4D6A84400D1EA0FACD9E"/>
                </w:placeholder>
                <w:showingPlcHdr/>
              </w:sdtPr>
              <w:sdtEndPr/>
              <w:sdtContent>
                <w:r w:rsidR="00524A82" w:rsidRPr="00AC46A5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  <w:r w:rsidR="00524A82">
              <w:rPr>
                <w:rFonts w:ascii="Verdana" w:hAnsi="Verdana" w:cs="Calibri"/>
                <w:color w:val="FF0000"/>
                <w:sz w:val="16"/>
                <w:szCs w:val="16"/>
              </w:rPr>
              <w:t xml:space="preserve"> </w:t>
            </w:r>
          </w:p>
        </w:tc>
      </w:tr>
      <w:tr w:rsidR="00524A82" w:rsidRPr="0022635D" w14:paraId="482A5013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FAA1961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B9C8DF5" w14:textId="69466503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FFEC33F" w14:textId="36E709DC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submitted article is 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ublished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451593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B954085" w14:textId="4066D72C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5919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4F66A46" w14:textId="765EF0FD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D9193D" w14:textId="7782C15A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731150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AA1ACB" w14:textId="55C427C4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4482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8BD20D" w14:textId="1AA26831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1629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D2AB39" w14:textId="27241328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1451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4996B05F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1A4EBA5A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594FD32E" w14:textId="1F89EAA1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665664C" w14:textId="1D6BDA56" w:rsidR="00524A82" w:rsidRPr="00CE3D3A" w:rsidRDefault="00524A82" w:rsidP="003B0321">
            <w:pPr>
              <w:spacing w:before="20" w:after="20"/>
              <w:ind w:left="288" w:hanging="28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submitted article is 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ccepted for publication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(or in the press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4570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B12629A" w14:textId="7FFC4A87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21712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BA81DC1" w14:textId="77A1F980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5D847C" w14:textId="329BCE7F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85556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B08161" w14:textId="6DFACD7E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30812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3D05B8" w14:textId="44B7B09D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693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605BA6" w14:textId="20D401B1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08418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620D0B4D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35EDD13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953FDEA" w14:textId="3D8E300C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640D5F2" w14:textId="77777777" w:rsidR="00524A82" w:rsidRPr="0022635D" w:rsidRDefault="00524A82" w:rsidP="003B0321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applicant i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the publication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6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071859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05C79E1" w14:textId="77777777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8897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26BCAC31" w14:textId="77777777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26AC98" w14:textId="39B5C0CC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941747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8000F" w14:textId="635F59BB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3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E72C2C" w14:textId="3720819A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21730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965D0B" w14:textId="60B8C0F8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06706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6577C088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4F8FCE9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F0B4CA9" w14:textId="3A1014D9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K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F88DD50" w14:textId="76660C47" w:rsidR="00524A82" w:rsidRPr="0022635D" w:rsidRDefault="00524A82" w:rsidP="003B0321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submitted article is published while the applicant is working at Qatar University, with Qatar University as the 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sole affiliation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the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668090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09F31CF" w14:textId="77777777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3703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4F52D73" w14:textId="55378308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46B3D5" w14:textId="6536AA34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751932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6DBFDB" w14:textId="5F23026B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9043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5D7BF0" w14:textId="21723CC2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8696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66075A" w14:textId="35BE5757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3818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1FEE8922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064F85B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C98BABC" w14:textId="5A7D8474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3A40ABEB" w14:textId="77777777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the applicant has submitted the </w:t>
            </w:r>
            <w:hyperlink r:id="rId11" w:history="1">
              <w:r w:rsidRPr="002D597B">
                <w:rPr>
                  <w:rFonts w:ascii="Verdana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>contribution in collaborative research form</w:t>
              </w:r>
            </w:hyperlink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94710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E102651" w14:textId="13829996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07741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6619EA2" w14:textId="0F69D877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9AEA5D" w14:textId="39D1A50E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33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1DABB4" w14:textId="2F8AB775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571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815C12" w14:textId="5E46CA4F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3320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5101E3" w14:textId="172710EA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8020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4CF5FBA7" w14:textId="77777777" w:rsidTr="4578210D">
        <w:trPr>
          <w:trHeight w:val="20"/>
        </w:trPr>
        <w:tc>
          <w:tcPr>
            <w:tcW w:w="283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1D0FA210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BC908F0" w14:textId="3A499B8E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A68EA2D" w14:textId="48BCAD1C" w:rsidR="00524A82" w:rsidRPr="002D597B" w:rsidRDefault="00524A82" w:rsidP="003B0321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ercentage contribu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applicant in the publication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1498795007"/>
            <w:placeholder>
              <w:docPart w:val="05FA253D33B542A1A2433233DEB3FB82"/>
            </w:placeholder>
            <w:showingPlcHdr/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55ECBE73" w14:textId="77777777" w:rsidR="00524A82" w:rsidRPr="00CB029C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683948731"/>
            <w:placeholder>
              <w:docPart w:val="193832B26DB94F129F4635ACCEFBDFF0"/>
            </w:placeholder>
            <w:showingPlcHdr/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552432A1" w14:textId="2F80051A" w:rsidR="00524A82" w:rsidRPr="00CB029C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533683" w14:textId="4818B1F8" w:rsidR="00524A82" w:rsidRPr="00CB029C" w:rsidRDefault="006C36DC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2123062971"/>
                <w:placeholder>
                  <w:docPart w:val="FC0EE66F21E846D7815027790D0FA53F"/>
                </w:placeholder>
                <w:showingPlcHdr/>
              </w:sdtPr>
              <w:sdtEndPr/>
              <w:sdtContent>
                <w:r w:rsidR="00524A82" w:rsidRPr="00CB029C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  <w:r w:rsidR="00524A82">
              <w:rPr>
                <w:rFonts w:ascii="Verdana" w:hAnsi="Verdana" w:cs="Calibri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5F3FA4" w14:textId="4B796E0B" w:rsidR="00524A82" w:rsidRPr="00CB029C" w:rsidRDefault="006C36DC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438377253"/>
                <w:placeholder>
                  <w:docPart w:val="33331F60D2334F08B4CD41B295234DC7"/>
                </w:placeholder>
                <w:showingPlcHdr/>
              </w:sdtPr>
              <w:sdtEndPr/>
              <w:sdtContent>
                <w:r w:rsidR="00524A82" w:rsidRPr="00CB029C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D7F273" w14:textId="101AACF4" w:rsidR="00524A82" w:rsidRPr="00CB029C" w:rsidRDefault="006C36DC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-1552223957"/>
                <w:placeholder>
                  <w:docPart w:val="1C80EE5B14D646ADB749D0305E33B367"/>
                </w:placeholder>
                <w:showingPlcHdr/>
              </w:sdtPr>
              <w:sdtEndPr/>
              <w:sdtContent>
                <w:r w:rsidR="00524A82" w:rsidRPr="00CB029C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1960C0" w14:textId="766F0B65" w:rsidR="00524A82" w:rsidRPr="00CB029C" w:rsidRDefault="006C36DC" w:rsidP="003B0321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  <w:sdt>
              <w:sdtPr>
                <w:rPr>
                  <w:rFonts w:ascii="Verdana" w:hAnsi="Verdana" w:cs="Calibri"/>
                  <w:color w:val="FF0000"/>
                  <w:sz w:val="16"/>
                  <w:szCs w:val="16"/>
                </w:rPr>
                <w:id w:val="2070916764"/>
                <w:placeholder>
                  <w:docPart w:val="E008800E10A542D889CC0D3DC59251F9"/>
                </w:placeholder>
                <w:showingPlcHdr/>
              </w:sdtPr>
              <w:sdtEndPr/>
              <w:sdtContent>
                <w:r w:rsidR="00524A82" w:rsidRPr="00CB029C">
                  <w:rPr>
                    <w:color w:val="FF0000"/>
                    <w:sz w:val="16"/>
                    <w:szCs w:val="16"/>
                  </w:rPr>
                  <w:t>%</w:t>
                </w:r>
              </w:sdtContent>
            </w:sdt>
            <w:r w:rsidR="00524A82">
              <w:rPr>
                <w:rFonts w:ascii="Verdana" w:hAnsi="Verdana" w:cs="Calibri"/>
                <w:color w:val="FF0000"/>
                <w:sz w:val="16"/>
                <w:szCs w:val="16"/>
              </w:rPr>
              <w:t xml:space="preserve"> </w:t>
            </w:r>
          </w:p>
        </w:tc>
      </w:tr>
      <w:tr w:rsidR="00524A82" w:rsidRPr="0022635D" w14:paraId="7B1E30DB" w14:textId="77777777" w:rsidTr="4578210D">
        <w:trPr>
          <w:trHeight w:val="20"/>
        </w:trPr>
        <w:tc>
          <w:tcPr>
            <w:tcW w:w="283" w:type="dxa"/>
            <w:vMerge/>
          </w:tcPr>
          <w:p w14:paraId="13C42397" w14:textId="77777777" w:rsidR="00524A82" w:rsidRPr="0022635D" w:rsidRDefault="00524A82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vMerge/>
          </w:tcPr>
          <w:p w14:paraId="66961D3D" w14:textId="77777777" w:rsidR="00524A82" w:rsidRPr="0022635D" w:rsidRDefault="00524A82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7EC8EA5" w14:textId="6D00391E" w:rsidR="00524A82" w:rsidRPr="002D597B" w:rsidRDefault="00524A82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the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umber of authors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90F7B" w14:textId="7777777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F0858E" w14:textId="7777777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43BCB8" w14:textId="68B73170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ABD347" w14:textId="7777777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8C9765" w14:textId="7777777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D5557C" w14:textId="5A7D0097" w:rsidR="00524A82" w:rsidRPr="0022635D" w:rsidRDefault="00524A82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524A82" w:rsidRPr="0022635D" w14:paraId="6F4A95CD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504539BE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AC5155A" w14:textId="1D15160F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N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45D0E3AE" w14:textId="54FCEE1B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/>
                <w:sz w:val="18"/>
                <w:szCs w:val="18"/>
                <w:bdr w:val="none" w:sz="0" w:space="0" w:color="auto" w:frame="1"/>
              </w:rPr>
              <w:t>For co-authored publications, the applicant’s contribution is highest if listed as senior author 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29367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9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9BB56B6" w14:textId="77777777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20487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188964BA" w14:textId="276C1A5F" w:rsidR="00524A82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4319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22FA6F6B" w14:textId="644079B1" w:rsidR="00524A82" w:rsidRPr="0022635D" w:rsidRDefault="00524A82" w:rsidP="003B0321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91138A" w14:textId="4A78B7C6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37549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DCB8C1" w14:textId="156D2B34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2266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A793C2" w14:textId="36CF51EC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5204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414EE6B8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543735D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67AD9558" w14:textId="271D2F69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94733A7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in a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7"/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95499D" w14:textId="62482E4F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131278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E349D6" w14:textId="68EA2212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4234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35CB7F" w14:textId="19D3E34C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69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CCC192" w14:textId="6E5E90DE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32023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C11EC9" w14:textId="19B8F9C2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337820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2AD064" w14:textId="4921015E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36345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  <w:tr w:rsidR="00524A82" w:rsidRPr="0022635D" w14:paraId="6269F67C" w14:textId="77777777" w:rsidTr="4578210D">
        <w:trPr>
          <w:trHeight w:val="20"/>
        </w:trPr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0AF5F37E" w14:textId="77777777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188AE9AA" w14:textId="14E13E03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</w:t>
            </w:r>
          </w:p>
        </w:tc>
        <w:tc>
          <w:tcPr>
            <w:tcW w:w="71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432DDC6" w14:textId="5882FF04" w:rsidR="00524A82" w:rsidRPr="0022635D" w:rsidRDefault="00524A82" w:rsidP="003B032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or publications in 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OPEN-ACESS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ournals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: was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publication fee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aid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before</w:t>
            </w: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peer-review decision?</w:t>
            </w:r>
          </w:p>
        </w:tc>
        <w:tc>
          <w:tcPr>
            <w:tcW w:w="4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72C58D" w14:textId="46DA7E1A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0617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F9B8E4" w14:textId="3DEF3303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213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119D26" w14:textId="79FDA1D2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2406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C675FF" w14:textId="0F7F2AF9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0967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C7EAEF" w14:textId="2CDDC59F" w:rsidR="00524A82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13041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A9A482" w14:textId="748B9A33" w:rsidR="00524A82" w:rsidRPr="0022635D" w:rsidRDefault="006C36DC" w:rsidP="003B0321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3223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A82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24A82">
              <w:rPr>
                <w:rFonts w:ascii="Verdana" w:hAnsi="Verdana" w:cs="Calibri"/>
                <w:sz w:val="18"/>
                <w:szCs w:val="18"/>
              </w:rPr>
              <w:t xml:space="preserve"> </w:t>
            </w:r>
          </w:p>
        </w:tc>
      </w:tr>
    </w:tbl>
    <w:p w14:paraId="145BE310" w14:textId="50E18BEE" w:rsidR="00B025BD" w:rsidRDefault="00B025BD" w:rsidP="00430EFB"/>
    <w:p w14:paraId="695E08C4" w14:textId="2EC327E3" w:rsidR="00430EFB" w:rsidRDefault="00430EFB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p w14:paraId="0FDDF9F2" w14:textId="77777777" w:rsidR="007F1E29" w:rsidRDefault="007F1E29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00714A27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0FAB2BB" w14:textId="77777777" w:rsidR="0022635D" w:rsidRPr="0022635D" w:rsidRDefault="0022635D" w:rsidP="0022635D"/>
    <w:p w14:paraId="10EF1B13" w14:textId="77777777" w:rsidR="00FD6F70" w:rsidRPr="00B67441" w:rsidRDefault="00FD6F70">
      <w:pPr>
        <w:rPr>
          <w:lang w:val="en-GB"/>
        </w:rPr>
      </w:pPr>
    </w:p>
    <w:sectPr w:rsidR="00FD6F70" w:rsidRPr="00B67441" w:rsidSect="00714A2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3DCD2" w14:textId="77777777" w:rsidR="001D09AC" w:rsidRDefault="001D09AC" w:rsidP="0022635D">
      <w:pPr>
        <w:spacing w:after="0" w:line="240" w:lineRule="auto"/>
      </w:pPr>
      <w:r>
        <w:separator/>
      </w:r>
    </w:p>
  </w:endnote>
  <w:endnote w:type="continuationSeparator" w:id="0">
    <w:p w14:paraId="1A10F499" w14:textId="77777777" w:rsidR="001D09AC" w:rsidRDefault="001D09AC" w:rsidP="0022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5EB13" w14:textId="783A1F54" w:rsidR="00467C97" w:rsidRPr="00752060" w:rsidRDefault="13DF2546" w:rsidP="13DF2546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14"/>
        <w:lang w:eastAsia="en-GB"/>
      </w:rPr>
    </w:pPr>
    <w:r w:rsidRPr="13DF2546">
      <w:rPr>
        <w:rFonts w:ascii="Verdana" w:hAnsi="Verdana"/>
        <w:sz w:val="14"/>
        <w:szCs w:val="14"/>
        <w:lang w:eastAsia="en-GB"/>
      </w:rPr>
      <w:t>QU HEALTH ACADEMIC PROMOTION VERIFICATION CHECKLIST “Grades  E,” Fall 2025</w:t>
    </w:r>
    <w:r w:rsidR="00467C97">
      <w:tab/>
    </w:r>
    <w:r w:rsidRPr="13DF2546">
      <w:rPr>
        <w:rFonts w:ascii="Verdana" w:hAnsi="Verdana"/>
        <w:lang w:eastAsia="en-GB"/>
      </w:rPr>
      <w:t xml:space="preserve">Page </w:t>
    </w:r>
    <w:r w:rsidR="00467C97" w:rsidRPr="13DF2546">
      <w:rPr>
        <w:rFonts w:ascii="Verdana" w:hAnsi="Verdana"/>
        <w:noProof/>
        <w:lang w:eastAsia="en-GB"/>
      </w:rPr>
      <w:fldChar w:fldCharType="begin"/>
    </w:r>
    <w:r w:rsidR="00467C97" w:rsidRPr="13DF2546">
      <w:rPr>
        <w:rFonts w:ascii="Verdana" w:hAnsi="Verdana"/>
        <w:lang w:eastAsia="en-GB"/>
      </w:rPr>
      <w:instrText xml:space="preserve"> PAGE </w:instrText>
    </w:r>
    <w:r w:rsidR="00467C97" w:rsidRPr="13DF2546">
      <w:rPr>
        <w:rFonts w:ascii="Verdana" w:hAnsi="Verdana"/>
        <w:lang w:eastAsia="en-GB"/>
      </w:rPr>
      <w:fldChar w:fldCharType="separate"/>
    </w:r>
    <w:r w:rsidRPr="13DF2546">
      <w:rPr>
        <w:rFonts w:ascii="Verdana" w:hAnsi="Verdana"/>
        <w:noProof/>
        <w:lang w:eastAsia="en-GB"/>
      </w:rPr>
      <w:t>6</w:t>
    </w:r>
    <w:r w:rsidR="00467C97" w:rsidRPr="13DF2546">
      <w:rPr>
        <w:rFonts w:ascii="Verdana" w:hAnsi="Verdana"/>
        <w:noProof/>
        <w:lang w:eastAsia="en-GB"/>
      </w:rPr>
      <w:fldChar w:fldCharType="end"/>
    </w:r>
    <w:r w:rsidRPr="13DF2546">
      <w:rPr>
        <w:rFonts w:ascii="Verdana" w:hAnsi="Verdana"/>
        <w:lang w:eastAsia="en-GB"/>
      </w:rPr>
      <w:t xml:space="preserve"> of </w:t>
    </w:r>
    <w:r w:rsidR="00467C97" w:rsidRPr="13DF2546">
      <w:rPr>
        <w:rFonts w:ascii="Verdana" w:hAnsi="Verdana"/>
        <w:noProof/>
        <w:lang w:eastAsia="en-GB"/>
      </w:rPr>
      <w:fldChar w:fldCharType="begin"/>
    </w:r>
    <w:r w:rsidR="00467C97" w:rsidRPr="13DF2546">
      <w:rPr>
        <w:rFonts w:ascii="Verdana" w:hAnsi="Verdana"/>
        <w:lang w:eastAsia="en-GB"/>
      </w:rPr>
      <w:instrText xml:space="preserve"> NUMPAGES </w:instrText>
    </w:r>
    <w:r w:rsidR="00467C97" w:rsidRPr="13DF2546">
      <w:rPr>
        <w:rFonts w:ascii="Verdana" w:hAnsi="Verdana"/>
        <w:lang w:eastAsia="en-GB"/>
      </w:rPr>
      <w:fldChar w:fldCharType="separate"/>
    </w:r>
    <w:r w:rsidRPr="13DF2546">
      <w:rPr>
        <w:rFonts w:ascii="Verdana" w:hAnsi="Verdana"/>
        <w:noProof/>
        <w:lang w:eastAsia="en-GB"/>
      </w:rPr>
      <w:t>6</w:t>
    </w:r>
    <w:r w:rsidR="00467C97" w:rsidRPr="13DF2546">
      <w:rPr>
        <w:rFonts w:ascii="Verdana" w:hAnsi="Verdana"/>
        <w:noProof/>
        <w:lang w:eastAsia="en-GB"/>
      </w:rPr>
      <w:fldChar w:fldCharType="end"/>
    </w:r>
    <w:r w:rsidR="00467C97">
      <w:tab/>
    </w:r>
  </w:p>
  <w:p w14:paraId="3547FBDD" w14:textId="77777777" w:rsidR="00467C97" w:rsidRPr="00752060" w:rsidRDefault="00467C97" w:rsidP="00714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48F1F" w14:textId="77777777" w:rsidR="001D09AC" w:rsidRDefault="001D09AC" w:rsidP="0022635D">
      <w:pPr>
        <w:spacing w:after="0" w:line="240" w:lineRule="auto"/>
      </w:pPr>
      <w:r>
        <w:separator/>
      </w:r>
    </w:p>
  </w:footnote>
  <w:footnote w:type="continuationSeparator" w:id="0">
    <w:p w14:paraId="4CCF12A2" w14:textId="77777777" w:rsidR="001D09AC" w:rsidRDefault="001D09AC" w:rsidP="0022635D">
      <w:pPr>
        <w:spacing w:after="0" w:line="240" w:lineRule="auto"/>
      </w:pPr>
      <w:r>
        <w:continuationSeparator/>
      </w:r>
    </w:p>
  </w:footnote>
  <w:footnote w:id="1">
    <w:p w14:paraId="4329DF40" w14:textId="181068CF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Verdana" w:hAnsi="Verdana" w:cs="ArialMT"/>
          <w:sz w:val="16"/>
          <w:szCs w:val="16"/>
          <w:lang w:val="en-GB"/>
        </w:rPr>
        <w:t>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ublications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2">
    <w:p w14:paraId="4E917BBE" w14:textId="77777777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3">
    <w:p w14:paraId="3E44F98C" w14:textId="77777777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4">
    <w:p w14:paraId="3E646487" w14:textId="23A472B7" w:rsidR="00524A82" w:rsidRPr="005D0589" w:rsidRDefault="00524A82" w:rsidP="00C74D4C">
      <w:pPr>
        <w:pStyle w:val="FootnoteText"/>
        <w:rPr>
          <w:rStyle w:val="FooterChar"/>
        </w:rPr>
      </w:pPr>
      <w:r w:rsidRPr="00A60EBF">
        <w:rPr>
          <w:rStyle w:val="FootnoteReference"/>
          <w:rFonts w:ascii="Verdana" w:hAnsi="Verdana"/>
          <w:sz w:val="16"/>
          <w:szCs w:val="16"/>
        </w:rPr>
        <w:footnoteRef/>
      </w:r>
      <w:r w:rsidRPr="00A60EBF">
        <w:rPr>
          <w:rFonts w:ascii="Verdana" w:hAnsi="Verdana"/>
          <w:sz w:val="16"/>
          <w:szCs w:val="16"/>
        </w:rPr>
        <w:t xml:space="preserve"> </w:t>
      </w:r>
      <w:r w:rsidRPr="00A60EBF">
        <w:rPr>
          <w:rStyle w:val="FooterChar"/>
          <w:rFonts w:ascii="Verdana" w:hAnsi="Verdana"/>
          <w:sz w:val="16"/>
          <w:szCs w:val="16"/>
        </w:rPr>
        <w:t xml:space="preserve">According to QU Health promotion policy, </w:t>
      </w:r>
      <w:r w:rsidRPr="00A60EBF">
        <w:rPr>
          <w:rStyle w:val="FooterChar"/>
          <w:rFonts w:ascii="Verdana" w:hAnsi="Verdana"/>
          <w:b/>
          <w:bCs/>
          <w:sz w:val="16"/>
          <w:szCs w:val="16"/>
        </w:rPr>
        <w:t xml:space="preserve">ALL </w:t>
      </w:r>
      <w:r w:rsidRPr="00A60EBF">
        <w:rPr>
          <w:rStyle w:val="FooterChar"/>
          <w:rFonts w:ascii="Verdana" w:hAnsi="Verdana"/>
          <w:sz w:val="16"/>
          <w:szCs w:val="16"/>
        </w:rPr>
        <w:t xml:space="preserve">submitted peer-reviewed articles must be published in a journal with an impact factor of </w:t>
      </w:r>
      <w:r w:rsidRPr="00A60EBF">
        <w:rPr>
          <w:rStyle w:val="FooterChar"/>
          <w:rFonts w:ascii="Verdana" w:hAnsi="Verdana"/>
          <w:b/>
          <w:bCs/>
          <w:sz w:val="16"/>
          <w:szCs w:val="16"/>
        </w:rPr>
        <w:t>higher than ONE</w:t>
      </w:r>
      <w:r w:rsidRPr="00A60EBF">
        <w:rPr>
          <w:rStyle w:val="FooterChar"/>
          <w:rFonts w:ascii="Verdana" w:hAnsi="Verdana"/>
          <w:sz w:val="16"/>
          <w:szCs w:val="16"/>
        </w:rPr>
        <w:t xml:space="preserve">. </w:t>
      </w:r>
      <w:r w:rsidRPr="00D6670F">
        <w:rPr>
          <w:rFonts w:ascii="Verdana" w:hAnsi="Verdana"/>
          <w:sz w:val="16"/>
          <w:szCs w:val="16"/>
        </w:rPr>
        <w:t>Impact factor is based on Clarivate Journal Impact Factor.</w:t>
      </w:r>
    </w:p>
  </w:footnote>
  <w:footnote w:id="5">
    <w:p w14:paraId="49F0A17F" w14:textId="1D7FD70E" w:rsidR="00524A82" w:rsidRPr="00A60EBF" w:rsidRDefault="00524A82">
      <w:pPr>
        <w:pStyle w:val="FootnoteText"/>
        <w:rPr>
          <w:rFonts w:ascii="Verdana" w:hAnsi="Verdana"/>
          <w:sz w:val="16"/>
          <w:szCs w:val="16"/>
        </w:rPr>
      </w:pPr>
      <w:r w:rsidRPr="00A60EBF">
        <w:rPr>
          <w:rStyle w:val="FootnoteReference"/>
          <w:rFonts w:ascii="Verdana" w:hAnsi="Verdana"/>
          <w:sz w:val="16"/>
          <w:szCs w:val="16"/>
        </w:rPr>
        <w:footnoteRef/>
      </w:r>
      <w:r w:rsidRPr="00A60EBF">
        <w:rPr>
          <w:rFonts w:ascii="Verdana" w:hAnsi="Verdana" w:cs="Calibri"/>
          <w:sz w:val="16"/>
          <w:szCs w:val="16"/>
          <w:vertAlign w:val="superscript"/>
        </w:rPr>
        <w:t xml:space="preserve"> (***)</w:t>
      </w:r>
      <w:r w:rsidRPr="00A60EBF">
        <w:rPr>
          <w:rFonts w:ascii="Verdana" w:hAnsi="Verdana" w:cs="Calibri"/>
          <w:sz w:val="16"/>
          <w:szCs w:val="16"/>
        </w:rPr>
        <w:t xml:space="preserve">:  Guidelines for iThenticate report for Promotion </w:t>
      </w:r>
      <w:r w:rsidRPr="00D6670F">
        <w:rPr>
          <w:rFonts w:ascii="Verdana" w:hAnsi="Verdana" w:cs="Calibri"/>
          <w:sz w:val="16"/>
          <w:szCs w:val="16"/>
        </w:rPr>
        <w:t>File:</w:t>
      </w:r>
      <w:r w:rsidRPr="00A60EBF">
        <w:rPr>
          <w:rFonts w:ascii="Verdana" w:hAnsi="Verdana" w:cs="Calibri"/>
          <w:b/>
          <w:bCs/>
          <w:sz w:val="16"/>
          <w:szCs w:val="16"/>
          <w:lang w:eastAsia="en-GB"/>
        </w:rPr>
        <w:t> 1</w:t>
      </w:r>
      <w:r w:rsidRPr="00A60EBF">
        <w:rPr>
          <w:rFonts w:ascii="Verdana" w:hAnsi="Verdana" w:cs="Calibri"/>
          <w:sz w:val="16"/>
          <w:szCs w:val="16"/>
          <w:lang w:eastAsia="en-GB"/>
        </w:rPr>
        <w:t>.</w:t>
      </w:r>
      <w:r w:rsidRPr="00A60EBF">
        <w:rPr>
          <w:rFonts w:ascii="Verdana" w:hAnsi="Verdana"/>
          <w:sz w:val="16"/>
          <w:szCs w:val="16"/>
          <w:lang w:eastAsia="en-GB"/>
        </w:rPr>
        <w:t>  </w:t>
      </w:r>
      <w:r w:rsidRPr="00A60EBF">
        <w:rPr>
          <w:rFonts w:ascii="Verdana" w:hAnsi="Verdana" w:cs="Calibri"/>
          <w:sz w:val="16"/>
          <w:szCs w:val="16"/>
          <w:lang w:eastAsia="en-GB"/>
        </w:rPr>
        <w:t xml:space="preserve">Use the iThenticate software to check the similarity of the paper. </w:t>
      </w:r>
      <w:r w:rsidRPr="00A60EBF">
        <w:rPr>
          <w:rFonts w:ascii="Verdana" w:hAnsi="Verdana" w:cs="Calibri"/>
          <w:b/>
          <w:bCs/>
          <w:sz w:val="16"/>
          <w:szCs w:val="16"/>
          <w:lang w:eastAsia="en-GB"/>
        </w:rPr>
        <w:t>2.</w:t>
      </w:r>
      <w:r w:rsidRPr="00A60EB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</w:t>
      </w:r>
      <w:r w:rsidRPr="00A60EBF">
        <w:rPr>
          <w:rFonts w:ascii="Verdana" w:hAnsi="Verdana" w:cs="Calibri"/>
          <w:sz w:val="16"/>
          <w:szCs w:val="16"/>
          <w:lang w:eastAsia="en-GB"/>
        </w:rPr>
        <w:t xml:space="preserve"> similarity with the same article/abstract</w:t>
      </w:r>
      <w:r w:rsidRPr="00A60EBF">
        <w:rPr>
          <w:rFonts w:ascii="Verdana" w:hAnsi="Verdana" w:cs="Calibri"/>
          <w:sz w:val="16"/>
          <w:szCs w:val="16"/>
          <w:lang w:val="en-GB" w:eastAsia="en-GB"/>
        </w:rPr>
        <w:t xml:space="preserve"> because 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these </w:t>
      </w:r>
      <w:r w:rsidRPr="00D6670F">
        <w:rPr>
          <w:rFonts w:ascii="Verdana" w:hAnsi="Verdana" w:cs="Calibri"/>
          <w:sz w:val="16"/>
          <w:szCs w:val="16"/>
          <w:lang w:eastAsia="en-GB"/>
        </w:rPr>
        <w:t>are</w:t>
      </w:r>
      <w:r w:rsidRPr="00A60EBF">
        <w:rPr>
          <w:rFonts w:ascii="Verdana" w:hAnsi="Verdana" w:cs="Calibri"/>
          <w:sz w:val="16"/>
          <w:szCs w:val="16"/>
          <w:lang w:eastAsia="en-GB"/>
        </w:rPr>
        <w:t xml:space="preserve"> already </w:t>
      </w:r>
      <w:r w:rsidRPr="0010607E">
        <w:rPr>
          <w:rFonts w:ascii="Verdana" w:hAnsi="Verdana" w:cs="Calibri"/>
          <w:sz w:val="16"/>
          <w:szCs w:val="16"/>
          <w:lang w:eastAsia="en-GB"/>
        </w:rPr>
        <w:t>published,</w:t>
      </w:r>
      <w:r w:rsidRPr="00A60EBF">
        <w:rPr>
          <w:rFonts w:ascii="Verdana" w:hAnsi="Verdana" w:cs="Calibri"/>
          <w:sz w:val="16"/>
          <w:szCs w:val="16"/>
          <w:lang w:eastAsia="en-GB"/>
        </w:rPr>
        <w:t xml:space="preserve"> and the software will show similarities with the same published article/abstract. </w:t>
      </w:r>
      <w:r w:rsidRPr="00A60EBF">
        <w:rPr>
          <w:rFonts w:ascii="Verdana" w:hAnsi="Verdana" w:cs="Calibri"/>
          <w:b/>
          <w:bCs/>
          <w:sz w:val="16"/>
          <w:szCs w:val="16"/>
          <w:lang w:eastAsia="en-GB"/>
        </w:rPr>
        <w:t>3.</w:t>
      </w:r>
      <w:r w:rsidRPr="00A60EBF">
        <w:rPr>
          <w:rFonts w:ascii="Verdana" w:hAnsi="Verdana"/>
          <w:sz w:val="16"/>
          <w:szCs w:val="16"/>
          <w:lang w:eastAsia="en-GB"/>
        </w:rPr>
        <w:t> </w:t>
      </w:r>
      <w:r w:rsidRPr="00A60EBF">
        <w:rPr>
          <w:rFonts w:ascii="Verdana" w:hAnsi="Verdana" w:cs="Calibri"/>
          <w:sz w:val="16"/>
          <w:szCs w:val="16"/>
          <w:lang w:eastAsia="en-GB"/>
        </w:rPr>
        <w:t>Exclud</w:t>
      </w:r>
      <w:r w:rsidRPr="00A60EBF">
        <w:rPr>
          <w:rFonts w:ascii="Verdana" w:hAnsi="Verdana" w:cs="Calibri"/>
          <w:sz w:val="16"/>
          <w:szCs w:val="16"/>
          <w:lang w:val="en-GB" w:eastAsia="en-GB"/>
        </w:rPr>
        <w:t>e</w:t>
      </w:r>
      <w:r w:rsidRPr="00A60EBF">
        <w:rPr>
          <w:rFonts w:ascii="Verdana" w:hAnsi="Verdana" w:cs="Calibri"/>
          <w:sz w:val="16"/>
          <w:szCs w:val="16"/>
          <w:lang w:eastAsia="en-GB"/>
        </w:rPr>
        <w:t xml:space="preserve"> the working papers of the same article (WP series), </w:t>
      </w:r>
      <w:r w:rsidRPr="00A60EBF">
        <w:rPr>
          <w:rFonts w:ascii="Verdana" w:hAnsi="Verdana" w:cs="Calibri"/>
          <w:b/>
          <w:bCs/>
          <w:sz w:val="16"/>
          <w:szCs w:val="16"/>
          <w:lang w:eastAsia="en-GB"/>
        </w:rPr>
        <w:t>4.</w:t>
      </w:r>
      <w:r w:rsidRPr="00A60EBF">
        <w:rPr>
          <w:rFonts w:ascii="Verdana" w:hAnsi="Verdana"/>
          <w:sz w:val="16"/>
          <w:szCs w:val="16"/>
          <w:lang w:eastAsia="en-GB"/>
        </w:rPr>
        <w:t>  </w:t>
      </w:r>
      <w:r w:rsidRPr="00A60EBF">
        <w:rPr>
          <w:rFonts w:ascii="Verdana" w:hAnsi="Verdana" w:cs="Calibri"/>
          <w:sz w:val="16"/>
          <w:szCs w:val="16"/>
          <w:lang w:eastAsia="en-GB"/>
        </w:rPr>
        <w:t>Exclude</w:t>
      </w:r>
      <w:r w:rsidRPr="00A60EB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A60EBF">
        <w:rPr>
          <w:rFonts w:ascii="Verdana" w:hAnsi="Verdana" w:cs="Calibri"/>
          <w:sz w:val="16"/>
          <w:szCs w:val="16"/>
          <w:lang w:eastAsia="en-GB"/>
        </w:rPr>
        <w:t xml:space="preserve">all the articles that cited the candidate’s paper and are published after the publication date of the paper, </w:t>
      </w:r>
      <w:r w:rsidRPr="00A60EBF">
        <w:rPr>
          <w:rFonts w:ascii="Verdana" w:hAnsi="Verdana" w:cs="Calibri"/>
          <w:b/>
          <w:bCs/>
          <w:sz w:val="16"/>
          <w:szCs w:val="16"/>
          <w:lang w:eastAsia="en-GB"/>
        </w:rPr>
        <w:t>5.</w:t>
      </w:r>
      <w:r w:rsidRPr="00A60EBF">
        <w:rPr>
          <w:rFonts w:ascii="Verdana" w:hAnsi="Verdana"/>
          <w:sz w:val="16"/>
          <w:szCs w:val="16"/>
          <w:lang w:eastAsia="en-GB"/>
        </w:rPr>
        <w:t>  </w:t>
      </w:r>
      <w:r w:rsidRPr="00A60EBF">
        <w:rPr>
          <w:rFonts w:ascii="Verdana" w:hAnsi="Verdana" w:cs="Calibri"/>
          <w:sz w:val="16"/>
          <w:szCs w:val="16"/>
          <w:lang w:eastAsia="en-GB"/>
        </w:rPr>
        <w:t>Exclud</w:t>
      </w:r>
      <w:r w:rsidRPr="00A60EB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A60EBF">
        <w:rPr>
          <w:rFonts w:ascii="Verdana" w:hAnsi="Verdana" w:cs="Calibri"/>
          <w:sz w:val="16"/>
          <w:szCs w:val="16"/>
          <w:lang w:eastAsia="en-GB"/>
        </w:rPr>
        <w:t>the references</w:t>
      </w:r>
    </w:p>
  </w:footnote>
  <w:footnote w:id="6">
    <w:p w14:paraId="65360F40" w14:textId="4E4762AF" w:rsidR="00524A82" w:rsidRPr="003349B0" w:rsidRDefault="00524A82" w:rsidP="00C74D4C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Senior author is defined as </w:t>
      </w:r>
      <w:r w:rsidRPr="00D6670F">
        <w:rPr>
          <w:rFonts w:ascii="Verdana" w:hAnsi="Verdana"/>
          <w:b/>
          <w:bCs/>
          <w:sz w:val="16"/>
          <w:szCs w:val="16"/>
        </w:rPr>
        <w:t xml:space="preserve">FIRST </w:t>
      </w:r>
      <w:r w:rsidRPr="00D6670F">
        <w:rPr>
          <w:rFonts w:ascii="Verdana" w:hAnsi="Verdana"/>
          <w:sz w:val="16"/>
          <w:szCs w:val="16"/>
        </w:rPr>
        <w:t xml:space="preserve">author or </w:t>
      </w:r>
      <w:r w:rsidRPr="00D6670F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D6670F">
        <w:rPr>
          <w:rFonts w:ascii="Verdana" w:hAnsi="Verdana"/>
          <w:sz w:val="16"/>
          <w:szCs w:val="16"/>
        </w:rPr>
        <w:t xml:space="preserve">author. The applicant must be the </w:t>
      </w:r>
      <w:r w:rsidRPr="00D6670F">
        <w:rPr>
          <w:rFonts w:ascii="Verdana" w:hAnsi="Verdana"/>
          <w:b/>
          <w:bCs/>
          <w:sz w:val="16"/>
          <w:szCs w:val="16"/>
        </w:rPr>
        <w:t xml:space="preserve">SENIOR </w:t>
      </w:r>
      <w:r w:rsidRPr="00D6670F">
        <w:rPr>
          <w:rFonts w:ascii="Verdana" w:hAnsi="Verdana"/>
          <w:sz w:val="16"/>
          <w:szCs w:val="16"/>
        </w:rPr>
        <w:t xml:space="preserve">author in </w:t>
      </w:r>
      <w:r w:rsidRPr="00D6670F">
        <w:rPr>
          <w:rFonts w:ascii="Verdana" w:hAnsi="Verdana"/>
          <w:b/>
          <w:bCs/>
          <w:sz w:val="16"/>
          <w:szCs w:val="16"/>
        </w:rPr>
        <w:t>at least ONE paper for Lec</w:t>
      </w:r>
      <w:r>
        <w:rPr>
          <w:rFonts w:ascii="Verdana" w:hAnsi="Verdana"/>
          <w:b/>
          <w:bCs/>
          <w:sz w:val="16"/>
          <w:szCs w:val="16"/>
        </w:rPr>
        <w:t>turer</w:t>
      </w:r>
      <w:r w:rsidRPr="00D6670F">
        <w:rPr>
          <w:rFonts w:ascii="Verdana" w:hAnsi="Verdana"/>
          <w:b/>
          <w:bCs/>
          <w:sz w:val="16"/>
          <w:szCs w:val="16"/>
        </w:rPr>
        <w:t>, TWO papers for RA</w:t>
      </w:r>
      <w:r>
        <w:rPr>
          <w:rFonts w:ascii="Verdana" w:hAnsi="Verdana"/>
          <w:b/>
          <w:bCs/>
          <w:sz w:val="16"/>
          <w:szCs w:val="16"/>
        </w:rPr>
        <w:t>S</w:t>
      </w:r>
      <w:r w:rsidRPr="00D6670F">
        <w:rPr>
          <w:rFonts w:ascii="Verdana" w:hAnsi="Verdana"/>
          <w:b/>
          <w:bCs/>
          <w:sz w:val="16"/>
          <w:szCs w:val="16"/>
        </w:rPr>
        <w:t>/PDR/</w:t>
      </w:r>
      <w:r>
        <w:rPr>
          <w:rFonts w:ascii="Verdana" w:hAnsi="Verdana"/>
          <w:b/>
          <w:bCs/>
          <w:sz w:val="16"/>
          <w:szCs w:val="16"/>
        </w:rPr>
        <w:t>AP</w:t>
      </w:r>
      <w:r w:rsidRPr="00D6670F">
        <w:rPr>
          <w:rFonts w:ascii="Verdana" w:hAnsi="Verdana"/>
          <w:b/>
          <w:bCs/>
          <w:sz w:val="16"/>
          <w:szCs w:val="16"/>
        </w:rPr>
        <w:t xml:space="preserve">, or FOUR papers for RAP </w:t>
      </w:r>
      <w:r w:rsidRPr="00D6670F">
        <w:rPr>
          <w:rFonts w:ascii="Verdana" w:hAnsi="Verdana"/>
          <w:sz w:val="16"/>
          <w:szCs w:val="16"/>
        </w:rPr>
        <w:t xml:space="preserve">of the submitted publications. </w:t>
      </w:r>
    </w:p>
  </w:footnote>
  <w:footnote w:id="7">
    <w:p w14:paraId="464B54E2" w14:textId="6538FA68" w:rsidR="00524A82" w:rsidRPr="002B0649" w:rsidRDefault="00524A82" w:rsidP="00B025BD">
      <w:pPr>
        <w:pStyle w:val="FootnoteText"/>
        <w:rPr>
          <w:rFonts w:ascii="Verdana" w:hAnsi="Verdana"/>
          <w:sz w:val="16"/>
          <w:szCs w:val="16"/>
        </w:rPr>
      </w:pPr>
      <w:r w:rsidRPr="00A60EBF">
        <w:rPr>
          <w:rStyle w:val="FootnoteReference"/>
          <w:rFonts w:ascii="Verdana" w:hAnsi="Verdana"/>
          <w:sz w:val="16"/>
          <w:szCs w:val="16"/>
        </w:rPr>
        <w:footnoteRef/>
      </w:r>
      <w:r w:rsidRPr="00A60EBF">
        <w:rPr>
          <w:rFonts w:ascii="Verdana" w:hAnsi="Verdana"/>
          <w:sz w:val="16"/>
          <w:szCs w:val="16"/>
        </w:rPr>
        <w:t xml:space="preserve"> </w:t>
      </w:r>
      <w:r w:rsidRPr="002B0649">
        <w:rPr>
          <w:rFonts w:ascii="Verdana" w:hAnsi="Verdana"/>
          <w:b/>
          <w:bCs/>
          <w:sz w:val="16"/>
          <w:szCs w:val="16"/>
        </w:rPr>
        <w:t xml:space="preserve">No more than TWO </w:t>
      </w:r>
      <w:r w:rsidRPr="002B0649">
        <w:rPr>
          <w:rFonts w:ascii="Verdana" w:hAnsi="Verdana"/>
          <w:sz w:val="16"/>
          <w:szCs w:val="16"/>
        </w:rPr>
        <w:t xml:space="preserve">publications can be in exclusively </w:t>
      </w:r>
      <w:r w:rsidRPr="002B0649">
        <w:rPr>
          <w:rFonts w:ascii="Verdana" w:hAnsi="Verdana"/>
          <w:b/>
          <w:bCs/>
          <w:sz w:val="16"/>
          <w:szCs w:val="16"/>
        </w:rPr>
        <w:t>OPEN ACESS</w:t>
      </w:r>
      <w:r w:rsidRPr="002B0649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; however, in 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2B0649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 Open Access publications are allowed.</w:t>
      </w:r>
    </w:p>
    <w:p w14:paraId="3B3AE223" w14:textId="77777777" w:rsidR="00524A82" w:rsidRDefault="00524A82" w:rsidP="00B025BD">
      <w:pPr>
        <w:rPr>
          <w:rFonts w:ascii="Calibri" w:hAnsi="Calibri" w:cs="Calibri"/>
          <w:vertAlign w:val="superscript"/>
        </w:rPr>
      </w:pPr>
    </w:p>
    <w:p w14:paraId="04A91371" w14:textId="77777777" w:rsidR="00524A82" w:rsidRDefault="00524A82" w:rsidP="00B025B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8CBEC" w14:textId="09E5B1DE" w:rsidR="00467C97" w:rsidRPr="008F2DD0" w:rsidRDefault="00CA7C98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w:drawing>
        <wp:anchor distT="0" distB="0" distL="114300" distR="114300" simplePos="0" relativeHeight="251671552" behindDoc="0" locked="0" layoutInCell="1" allowOverlap="1" wp14:anchorId="53099A7B" wp14:editId="3515347C">
          <wp:simplePos x="0" y="0"/>
          <wp:positionH relativeFrom="column">
            <wp:posOffset>5720080</wp:posOffset>
          </wp:positionH>
          <wp:positionV relativeFrom="paragraph">
            <wp:posOffset>-250825</wp:posOffset>
          </wp:positionV>
          <wp:extent cx="833755" cy="854710"/>
          <wp:effectExtent l="0" t="0" r="3175" b="2540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833755" cy="8547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D03BF30" wp14:editId="7BF9D020">
              <wp:simplePos x="0" y="0"/>
              <wp:positionH relativeFrom="column">
                <wp:posOffset>374650</wp:posOffset>
              </wp:positionH>
              <wp:positionV relativeFrom="paragraph">
                <wp:posOffset>-100428</wp:posOffset>
              </wp:positionV>
              <wp:extent cx="1652954" cy="534035"/>
              <wp:effectExtent l="0" t="0" r="4445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2954" cy="534035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224EDAD" id="Group 1" o:spid="_x0000_s1026" style="position:absolute;margin-left:29.5pt;margin-top:-7.9pt;width:130.15pt;height:42.05pt;z-index:251669504;mso-width-relative:margin;mso-height-relative:margin" coordorigin="1800,1800" coordsize="21932,77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7107968" o:spid="_x0000_s1027" type="#_x0000_t75" alt="College of Health Sciences | Qatar University" style="position:absolute;left:1800;top:1800;width:21932;height:5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r:id="rId3" o:title="College of Health Sciences | Qatar University" cropbottom="32476f"/>
              </v:shape>
              <v:shape id="Picture 1372654550" o:spid="_x0000_s1028" type="#_x0000_t75" alt="College of Health Sciences | Qatar University" style="position:absolute;left:1800;top:7755;width:21932;height:1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r:id="rId3" o:title="College of Health Sciences | Qatar University" croptop="55337f"/>
              </v:shape>
            </v:group>
          </w:pict>
        </mc:Fallback>
      </mc:AlternateContent>
    </w:r>
  </w:p>
  <w:p w14:paraId="0E83D5D5" w14:textId="6B855EA3" w:rsidR="00467C97" w:rsidRPr="0026550A" w:rsidRDefault="00467C97" w:rsidP="00714A27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72172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7999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jawNDe3MDM0MjZS0lEKTi0uzszPAykwqQUALpLUeiwAAAA="/>
  </w:docVars>
  <w:rsids>
    <w:rsidRoot w:val="007D099A"/>
    <w:rsid w:val="000247CA"/>
    <w:rsid w:val="00027A93"/>
    <w:rsid w:val="00040D68"/>
    <w:rsid w:val="00042866"/>
    <w:rsid w:val="000572F5"/>
    <w:rsid w:val="00061824"/>
    <w:rsid w:val="000624F6"/>
    <w:rsid w:val="000670FC"/>
    <w:rsid w:val="00076E10"/>
    <w:rsid w:val="00077D12"/>
    <w:rsid w:val="00085336"/>
    <w:rsid w:val="000A2D47"/>
    <w:rsid w:val="000A6BE2"/>
    <w:rsid w:val="000B4CD0"/>
    <w:rsid w:val="000D45CD"/>
    <w:rsid w:val="0010607E"/>
    <w:rsid w:val="00121AAC"/>
    <w:rsid w:val="00124413"/>
    <w:rsid w:val="00125D72"/>
    <w:rsid w:val="00127E52"/>
    <w:rsid w:val="00131649"/>
    <w:rsid w:val="00133BE3"/>
    <w:rsid w:val="00136520"/>
    <w:rsid w:val="00140107"/>
    <w:rsid w:val="00142290"/>
    <w:rsid w:val="0014333E"/>
    <w:rsid w:val="00147479"/>
    <w:rsid w:val="001569C5"/>
    <w:rsid w:val="00161AB6"/>
    <w:rsid w:val="00170124"/>
    <w:rsid w:val="00195D8C"/>
    <w:rsid w:val="0019796E"/>
    <w:rsid w:val="001A1EBC"/>
    <w:rsid w:val="001C7675"/>
    <w:rsid w:val="001D09AC"/>
    <w:rsid w:val="001E5FD9"/>
    <w:rsid w:val="00207E92"/>
    <w:rsid w:val="002139BC"/>
    <w:rsid w:val="00220521"/>
    <w:rsid w:val="00222147"/>
    <w:rsid w:val="0022635D"/>
    <w:rsid w:val="0023010B"/>
    <w:rsid w:val="00230F68"/>
    <w:rsid w:val="00231EA1"/>
    <w:rsid w:val="00233E5B"/>
    <w:rsid w:val="00233E69"/>
    <w:rsid w:val="0023578D"/>
    <w:rsid w:val="00237223"/>
    <w:rsid w:val="00246F3E"/>
    <w:rsid w:val="00261944"/>
    <w:rsid w:val="0026372A"/>
    <w:rsid w:val="00263F78"/>
    <w:rsid w:val="002666E9"/>
    <w:rsid w:val="002668AB"/>
    <w:rsid w:val="0026773E"/>
    <w:rsid w:val="00282445"/>
    <w:rsid w:val="002921CC"/>
    <w:rsid w:val="00294930"/>
    <w:rsid w:val="00296FFC"/>
    <w:rsid w:val="00297B2B"/>
    <w:rsid w:val="002A796D"/>
    <w:rsid w:val="002B0649"/>
    <w:rsid w:val="002D597B"/>
    <w:rsid w:val="002D66B4"/>
    <w:rsid w:val="002E5DF1"/>
    <w:rsid w:val="00322870"/>
    <w:rsid w:val="00336F2D"/>
    <w:rsid w:val="00356D0F"/>
    <w:rsid w:val="00361759"/>
    <w:rsid w:val="003758E6"/>
    <w:rsid w:val="00385E7E"/>
    <w:rsid w:val="00386D24"/>
    <w:rsid w:val="00392EF2"/>
    <w:rsid w:val="003A1401"/>
    <w:rsid w:val="003B0321"/>
    <w:rsid w:val="003C527D"/>
    <w:rsid w:val="003C7D8C"/>
    <w:rsid w:val="003E100C"/>
    <w:rsid w:val="003E17A8"/>
    <w:rsid w:val="003F5F7E"/>
    <w:rsid w:val="00400BE8"/>
    <w:rsid w:val="00414A88"/>
    <w:rsid w:val="00420F22"/>
    <w:rsid w:val="004237AF"/>
    <w:rsid w:val="00430EFB"/>
    <w:rsid w:val="0043BD5C"/>
    <w:rsid w:val="00455CBF"/>
    <w:rsid w:val="00467C97"/>
    <w:rsid w:val="00481367"/>
    <w:rsid w:val="004915AF"/>
    <w:rsid w:val="004915CB"/>
    <w:rsid w:val="004974B9"/>
    <w:rsid w:val="004C3A1B"/>
    <w:rsid w:val="004C50BA"/>
    <w:rsid w:val="004C6EF7"/>
    <w:rsid w:val="004D1E4A"/>
    <w:rsid w:val="004F3181"/>
    <w:rsid w:val="004F6274"/>
    <w:rsid w:val="00512E52"/>
    <w:rsid w:val="00514504"/>
    <w:rsid w:val="0052020A"/>
    <w:rsid w:val="00524A82"/>
    <w:rsid w:val="00533D9D"/>
    <w:rsid w:val="00536BF4"/>
    <w:rsid w:val="0054715B"/>
    <w:rsid w:val="00555D95"/>
    <w:rsid w:val="0056144A"/>
    <w:rsid w:val="005640FB"/>
    <w:rsid w:val="00580BB7"/>
    <w:rsid w:val="00584B38"/>
    <w:rsid w:val="0059062A"/>
    <w:rsid w:val="00592BF6"/>
    <w:rsid w:val="005A0910"/>
    <w:rsid w:val="005A4992"/>
    <w:rsid w:val="005D199D"/>
    <w:rsid w:val="005F2BD1"/>
    <w:rsid w:val="00605F3D"/>
    <w:rsid w:val="00623298"/>
    <w:rsid w:val="0062339D"/>
    <w:rsid w:val="0063088A"/>
    <w:rsid w:val="006350FF"/>
    <w:rsid w:val="00645E49"/>
    <w:rsid w:val="00646F77"/>
    <w:rsid w:val="006A4740"/>
    <w:rsid w:val="006A5311"/>
    <w:rsid w:val="006A6001"/>
    <w:rsid w:val="006B10BE"/>
    <w:rsid w:val="006C36DC"/>
    <w:rsid w:val="006C7FCA"/>
    <w:rsid w:val="006E50C7"/>
    <w:rsid w:val="007009B0"/>
    <w:rsid w:val="00706EB4"/>
    <w:rsid w:val="00710377"/>
    <w:rsid w:val="00710BA3"/>
    <w:rsid w:val="00714A27"/>
    <w:rsid w:val="00722D6D"/>
    <w:rsid w:val="007291D6"/>
    <w:rsid w:val="0073039F"/>
    <w:rsid w:val="0074425F"/>
    <w:rsid w:val="00747C26"/>
    <w:rsid w:val="007617F1"/>
    <w:rsid w:val="00767840"/>
    <w:rsid w:val="00774D45"/>
    <w:rsid w:val="00797FD8"/>
    <w:rsid w:val="007A14BB"/>
    <w:rsid w:val="007A7F42"/>
    <w:rsid w:val="007D099A"/>
    <w:rsid w:val="007D3442"/>
    <w:rsid w:val="007E09A3"/>
    <w:rsid w:val="007E0D5C"/>
    <w:rsid w:val="007E4AFD"/>
    <w:rsid w:val="007F1E29"/>
    <w:rsid w:val="008146F4"/>
    <w:rsid w:val="00831DC6"/>
    <w:rsid w:val="00833373"/>
    <w:rsid w:val="00843638"/>
    <w:rsid w:val="008532AE"/>
    <w:rsid w:val="00853E49"/>
    <w:rsid w:val="00857A35"/>
    <w:rsid w:val="00873436"/>
    <w:rsid w:val="00874ED8"/>
    <w:rsid w:val="008A61BE"/>
    <w:rsid w:val="008B09F0"/>
    <w:rsid w:val="008B16FD"/>
    <w:rsid w:val="008C0F57"/>
    <w:rsid w:val="008C5807"/>
    <w:rsid w:val="008D7AE6"/>
    <w:rsid w:val="008E5DC3"/>
    <w:rsid w:val="008E6950"/>
    <w:rsid w:val="008F0EA6"/>
    <w:rsid w:val="008F143F"/>
    <w:rsid w:val="00911740"/>
    <w:rsid w:val="009260C7"/>
    <w:rsid w:val="00926DEC"/>
    <w:rsid w:val="00927724"/>
    <w:rsid w:val="00931445"/>
    <w:rsid w:val="00945F3F"/>
    <w:rsid w:val="00951E30"/>
    <w:rsid w:val="009615BF"/>
    <w:rsid w:val="009651D9"/>
    <w:rsid w:val="00995752"/>
    <w:rsid w:val="009B4263"/>
    <w:rsid w:val="009B6011"/>
    <w:rsid w:val="009C4BD1"/>
    <w:rsid w:val="009C6853"/>
    <w:rsid w:val="009F39C1"/>
    <w:rsid w:val="00A067F0"/>
    <w:rsid w:val="00A07471"/>
    <w:rsid w:val="00A175A2"/>
    <w:rsid w:val="00A356C3"/>
    <w:rsid w:val="00A3711F"/>
    <w:rsid w:val="00A41BB1"/>
    <w:rsid w:val="00A60EBF"/>
    <w:rsid w:val="00A728DB"/>
    <w:rsid w:val="00A83F15"/>
    <w:rsid w:val="00A8473A"/>
    <w:rsid w:val="00A91622"/>
    <w:rsid w:val="00A95365"/>
    <w:rsid w:val="00AB3A31"/>
    <w:rsid w:val="00AB46A9"/>
    <w:rsid w:val="00AB53E5"/>
    <w:rsid w:val="00AC46A5"/>
    <w:rsid w:val="00AC6949"/>
    <w:rsid w:val="00AD049E"/>
    <w:rsid w:val="00AD1E25"/>
    <w:rsid w:val="00AE110C"/>
    <w:rsid w:val="00AE19B4"/>
    <w:rsid w:val="00AE47B5"/>
    <w:rsid w:val="00B025BD"/>
    <w:rsid w:val="00B04EAE"/>
    <w:rsid w:val="00B1134C"/>
    <w:rsid w:val="00B32EDF"/>
    <w:rsid w:val="00B50C95"/>
    <w:rsid w:val="00B50D78"/>
    <w:rsid w:val="00B67441"/>
    <w:rsid w:val="00BB295E"/>
    <w:rsid w:val="00BB4C99"/>
    <w:rsid w:val="00BB5CC7"/>
    <w:rsid w:val="00BC3838"/>
    <w:rsid w:val="00BC476D"/>
    <w:rsid w:val="00BC51CB"/>
    <w:rsid w:val="00BD3F38"/>
    <w:rsid w:val="00BE268A"/>
    <w:rsid w:val="00BE4D2A"/>
    <w:rsid w:val="00BE69AA"/>
    <w:rsid w:val="00BF2B26"/>
    <w:rsid w:val="00C077F6"/>
    <w:rsid w:val="00C269D2"/>
    <w:rsid w:val="00C40503"/>
    <w:rsid w:val="00C40E62"/>
    <w:rsid w:val="00C413C7"/>
    <w:rsid w:val="00C46882"/>
    <w:rsid w:val="00C74D4C"/>
    <w:rsid w:val="00C84783"/>
    <w:rsid w:val="00C84A9D"/>
    <w:rsid w:val="00CA38F2"/>
    <w:rsid w:val="00CA7C98"/>
    <w:rsid w:val="00CB029C"/>
    <w:rsid w:val="00CB3912"/>
    <w:rsid w:val="00CB4EB1"/>
    <w:rsid w:val="00CC0554"/>
    <w:rsid w:val="00CD0E2A"/>
    <w:rsid w:val="00CE2B6C"/>
    <w:rsid w:val="00CE38FC"/>
    <w:rsid w:val="00CE3D3A"/>
    <w:rsid w:val="00CE6B7D"/>
    <w:rsid w:val="00CF2707"/>
    <w:rsid w:val="00CF5E36"/>
    <w:rsid w:val="00D00397"/>
    <w:rsid w:val="00D02E00"/>
    <w:rsid w:val="00D06BE5"/>
    <w:rsid w:val="00D07315"/>
    <w:rsid w:val="00D270EB"/>
    <w:rsid w:val="00D40CD4"/>
    <w:rsid w:val="00D41FF1"/>
    <w:rsid w:val="00D500BC"/>
    <w:rsid w:val="00D6670F"/>
    <w:rsid w:val="00D83A29"/>
    <w:rsid w:val="00D854C7"/>
    <w:rsid w:val="00D949D7"/>
    <w:rsid w:val="00DA1302"/>
    <w:rsid w:val="00DA5AF2"/>
    <w:rsid w:val="00DB0D16"/>
    <w:rsid w:val="00DE1C0D"/>
    <w:rsid w:val="00DE466A"/>
    <w:rsid w:val="00DF240E"/>
    <w:rsid w:val="00DF294D"/>
    <w:rsid w:val="00DF4B2E"/>
    <w:rsid w:val="00DF7667"/>
    <w:rsid w:val="00E053EE"/>
    <w:rsid w:val="00E11B71"/>
    <w:rsid w:val="00E22025"/>
    <w:rsid w:val="00E60498"/>
    <w:rsid w:val="00EA03AF"/>
    <w:rsid w:val="00EA3503"/>
    <w:rsid w:val="00EA3F96"/>
    <w:rsid w:val="00EA52C3"/>
    <w:rsid w:val="00EB3426"/>
    <w:rsid w:val="00EE62B1"/>
    <w:rsid w:val="00F03CD4"/>
    <w:rsid w:val="00F04145"/>
    <w:rsid w:val="00F04B62"/>
    <w:rsid w:val="00F05CA0"/>
    <w:rsid w:val="00F10AC9"/>
    <w:rsid w:val="00F133A9"/>
    <w:rsid w:val="00F3063D"/>
    <w:rsid w:val="00F53591"/>
    <w:rsid w:val="00F839FB"/>
    <w:rsid w:val="00F932F8"/>
    <w:rsid w:val="00F97573"/>
    <w:rsid w:val="00FA66C5"/>
    <w:rsid w:val="00FB522C"/>
    <w:rsid w:val="00FB5393"/>
    <w:rsid w:val="00FC28D8"/>
    <w:rsid w:val="00FD11CE"/>
    <w:rsid w:val="00FD3F14"/>
    <w:rsid w:val="00FD5324"/>
    <w:rsid w:val="00FD6F70"/>
    <w:rsid w:val="00FE7B30"/>
    <w:rsid w:val="00FF53AA"/>
    <w:rsid w:val="0379D302"/>
    <w:rsid w:val="03895544"/>
    <w:rsid w:val="03BC60C0"/>
    <w:rsid w:val="078FE714"/>
    <w:rsid w:val="0842E2C8"/>
    <w:rsid w:val="0B15A203"/>
    <w:rsid w:val="0D1A6357"/>
    <w:rsid w:val="0D1A9916"/>
    <w:rsid w:val="0DD9A45A"/>
    <w:rsid w:val="0F157A20"/>
    <w:rsid w:val="10DEA1EE"/>
    <w:rsid w:val="119E2726"/>
    <w:rsid w:val="123BCEB0"/>
    <w:rsid w:val="1255EFAC"/>
    <w:rsid w:val="129FB3C7"/>
    <w:rsid w:val="12CB306A"/>
    <w:rsid w:val="1303F330"/>
    <w:rsid w:val="13DF2546"/>
    <w:rsid w:val="16F556F0"/>
    <w:rsid w:val="179FEC04"/>
    <w:rsid w:val="18A35979"/>
    <w:rsid w:val="18FDA114"/>
    <w:rsid w:val="19A7829A"/>
    <w:rsid w:val="1A977A6C"/>
    <w:rsid w:val="1A992BD6"/>
    <w:rsid w:val="1BF35DAD"/>
    <w:rsid w:val="1C730D8E"/>
    <w:rsid w:val="1EB42319"/>
    <w:rsid w:val="1F9ABDA3"/>
    <w:rsid w:val="2017FD2A"/>
    <w:rsid w:val="20645C9A"/>
    <w:rsid w:val="20CE533D"/>
    <w:rsid w:val="21DD4276"/>
    <w:rsid w:val="22024C3B"/>
    <w:rsid w:val="224C212F"/>
    <w:rsid w:val="2453F9EB"/>
    <w:rsid w:val="246C74F7"/>
    <w:rsid w:val="24C5E10A"/>
    <w:rsid w:val="253124DD"/>
    <w:rsid w:val="25FC56E1"/>
    <w:rsid w:val="266D665F"/>
    <w:rsid w:val="280EFB6E"/>
    <w:rsid w:val="284496AE"/>
    <w:rsid w:val="2877AD09"/>
    <w:rsid w:val="28FD1B20"/>
    <w:rsid w:val="29DCB7E1"/>
    <w:rsid w:val="2E11EAA7"/>
    <w:rsid w:val="2EE8FDFB"/>
    <w:rsid w:val="304EEFC0"/>
    <w:rsid w:val="31603A7E"/>
    <w:rsid w:val="321C7DDC"/>
    <w:rsid w:val="32A2CCAA"/>
    <w:rsid w:val="34351750"/>
    <w:rsid w:val="3797EC80"/>
    <w:rsid w:val="3A37A1A7"/>
    <w:rsid w:val="3BE4B8AA"/>
    <w:rsid w:val="3BF5E206"/>
    <w:rsid w:val="3C324AED"/>
    <w:rsid w:val="3EC1E841"/>
    <w:rsid w:val="3F816396"/>
    <w:rsid w:val="3F8CC1B9"/>
    <w:rsid w:val="40017BBE"/>
    <w:rsid w:val="40B1E3AE"/>
    <w:rsid w:val="432D92F1"/>
    <w:rsid w:val="4367F2F1"/>
    <w:rsid w:val="4533E1E0"/>
    <w:rsid w:val="4578210D"/>
    <w:rsid w:val="459340D4"/>
    <w:rsid w:val="47268489"/>
    <w:rsid w:val="473B2765"/>
    <w:rsid w:val="4802DDC2"/>
    <w:rsid w:val="49877B1E"/>
    <w:rsid w:val="4ABB9681"/>
    <w:rsid w:val="4BB656BE"/>
    <w:rsid w:val="4CBDE6D9"/>
    <w:rsid w:val="4DDB3DC0"/>
    <w:rsid w:val="4E041B5B"/>
    <w:rsid w:val="4F3AA53B"/>
    <w:rsid w:val="4F8A5E40"/>
    <w:rsid w:val="50675F11"/>
    <w:rsid w:val="51118FF5"/>
    <w:rsid w:val="528E9CB9"/>
    <w:rsid w:val="53CBC639"/>
    <w:rsid w:val="54E17C5B"/>
    <w:rsid w:val="581722B9"/>
    <w:rsid w:val="58BD3CFF"/>
    <w:rsid w:val="59CAE9C8"/>
    <w:rsid w:val="5ABC84F0"/>
    <w:rsid w:val="5BA4FF0B"/>
    <w:rsid w:val="5BD9DB91"/>
    <w:rsid w:val="5D4F5DAA"/>
    <w:rsid w:val="5E0570B5"/>
    <w:rsid w:val="5EEFC084"/>
    <w:rsid w:val="5F47A7E3"/>
    <w:rsid w:val="5F699B64"/>
    <w:rsid w:val="608A5D93"/>
    <w:rsid w:val="60947FB6"/>
    <w:rsid w:val="623C3AF3"/>
    <w:rsid w:val="63D3954C"/>
    <w:rsid w:val="680D8C4E"/>
    <w:rsid w:val="69132372"/>
    <w:rsid w:val="69EC2854"/>
    <w:rsid w:val="6A5B0C38"/>
    <w:rsid w:val="6B638B32"/>
    <w:rsid w:val="6D4437C9"/>
    <w:rsid w:val="6E6FF35D"/>
    <w:rsid w:val="6F66169C"/>
    <w:rsid w:val="6FCA4FCE"/>
    <w:rsid w:val="718CCF73"/>
    <w:rsid w:val="720F0BBF"/>
    <w:rsid w:val="72F3C616"/>
    <w:rsid w:val="7406A0D0"/>
    <w:rsid w:val="74D66851"/>
    <w:rsid w:val="750D9551"/>
    <w:rsid w:val="753FF0DA"/>
    <w:rsid w:val="77789419"/>
    <w:rsid w:val="795B52F9"/>
    <w:rsid w:val="79A214AD"/>
    <w:rsid w:val="7C0DB886"/>
    <w:rsid w:val="7DDDB24F"/>
    <w:rsid w:val="7E38D959"/>
    <w:rsid w:val="7ED4A2B2"/>
    <w:rsid w:val="7F3BD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C2565E"/>
  <w15:chartTrackingRefBased/>
  <w15:docId w15:val="{B23E9E0F-76BF-4055-84D5-ED1C3567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E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316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9D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2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F7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3E17A8"/>
  </w:style>
  <w:style w:type="character" w:customStyle="1" w:styleId="eop">
    <w:name w:val="eop"/>
    <w:basedOn w:val="DefaultParagraphFont"/>
    <w:rsid w:val="003E17A8"/>
  </w:style>
  <w:style w:type="table" w:customStyle="1" w:styleId="TableGrid1">
    <w:name w:val="Table Grid1"/>
    <w:basedOn w:val="TableNormal"/>
    <w:next w:val="TableGrid"/>
    <w:rsid w:val="00524A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table" w:customStyle="1" w:styleId="TableGrid2">
    <w:name w:val="Table Grid2"/>
    <w:basedOn w:val="TableNormal"/>
    <w:next w:val="TableGrid"/>
    <w:rsid w:val="002301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EC1C2226434E38954CC4A0B4977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A4719-7B28-4F4B-81AE-8848FFD85ED1}"/>
      </w:docPartPr>
      <w:docPartBody>
        <w:p w:rsidR="00681A5F" w:rsidRDefault="008F7957" w:rsidP="008F7957">
          <w:pPr>
            <w:pStyle w:val="65EC1C2226434E38954CC4A0B4977AD3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AFF1DB540B0C4CA9BC903052CC7D5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19CCC-AD9A-4616-B98A-AC5C2F1714FA}"/>
      </w:docPartPr>
      <w:docPartBody>
        <w:p w:rsidR="00681A5F" w:rsidRDefault="008F7957" w:rsidP="008F7957">
          <w:pPr>
            <w:pStyle w:val="AFF1DB540B0C4CA9BC903052CC7D599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9EE865490124964B6D3668EFEB80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A3D1C-E95D-4439-885C-49AFE7CAD277}"/>
      </w:docPartPr>
      <w:docPartBody>
        <w:p w:rsidR="00681A5F" w:rsidRDefault="008F7957" w:rsidP="008F7957">
          <w:pPr>
            <w:pStyle w:val="49EE865490124964B6D3668EFEB80B5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ED5947705EA45A18A393ABB674F6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30587-0491-4DA1-8715-E947A0FBE6AA}"/>
      </w:docPartPr>
      <w:docPartBody>
        <w:p w:rsidR="00681A5F" w:rsidRDefault="008F7957" w:rsidP="008F7957">
          <w:pPr>
            <w:pStyle w:val="FED5947705EA45A18A393ABB674F624C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32F7FD439B404F039C5F4B84B2EF6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BFB88-34AF-4C74-9CB1-8F0DEAFCC287}"/>
      </w:docPartPr>
      <w:docPartBody>
        <w:p w:rsidR="00681A5F" w:rsidRDefault="008F7957" w:rsidP="008F7957">
          <w:pPr>
            <w:pStyle w:val="32F7FD439B404F039C5F4B84B2EF6C4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E100028B31D481E85F0527A7EAD0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EA3A8-08FA-4F38-A572-5B48979B6EF5}"/>
      </w:docPartPr>
      <w:docPartBody>
        <w:p w:rsidR="00681A5F" w:rsidRDefault="008F7957" w:rsidP="008F7957">
          <w:pPr>
            <w:pStyle w:val="FE100028B31D481E85F0527A7EAD006F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AC132AFDC63943D197FEE3111E33E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09143-22E2-4067-A51F-6FAA0830262A}"/>
      </w:docPartPr>
      <w:docPartBody>
        <w:p w:rsidR="00681A5F" w:rsidRDefault="008F7957" w:rsidP="008F7957">
          <w:pPr>
            <w:pStyle w:val="AC132AFDC63943D197FEE3111E33ECC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5460F1788FF542D3811308E94D7CA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3422-F09A-46BD-ACD4-5500BC8FBC0A}"/>
      </w:docPartPr>
      <w:docPartBody>
        <w:p w:rsidR="00681A5F" w:rsidRDefault="008F7957" w:rsidP="008F7957">
          <w:pPr>
            <w:pStyle w:val="5460F1788FF542D3811308E94D7CA7E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412406702E2429EAD20D9AD6799E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63CA1-35EB-468A-B77A-D0DA9C90EDCD}"/>
      </w:docPartPr>
      <w:docPartBody>
        <w:p w:rsidR="00681A5F" w:rsidRDefault="008F7957" w:rsidP="008F7957">
          <w:pPr>
            <w:pStyle w:val="D412406702E2429EAD20D9AD6799E073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6BA628CA6DF47009F9772D98D873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5235-4D17-47AE-8B32-8E1C87BF5BBA}"/>
      </w:docPartPr>
      <w:docPartBody>
        <w:p w:rsidR="00681A5F" w:rsidRDefault="008F7957" w:rsidP="008F7957">
          <w:pPr>
            <w:pStyle w:val="D6BA628CA6DF47009F9772D98D8734E3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F59E7AE315A4C1D8479C6AF369AB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E0C7A-876F-4045-B453-729B2237A7E3}"/>
      </w:docPartPr>
      <w:docPartBody>
        <w:p w:rsidR="00681A5F" w:rsidRDefault="008F7957" w:rsidP="008F7957">
          <w:pPr>
            <w:pStyle w:val="4F59E7AE315A4C1D8479C6AF369ABEA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E79A62704E0E4D6A84400D1EA0FAC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B3C8D-4DC0-44E8-8872-13953BFBBFE3}"/>
      </w:docPartPr>
      <w:docPartBody>
        <w:p w:rsidR="00681A5F" w:rsidRDefault="008F7957" w:rsidP="008F7957">
          <w:pPr>
            <w:pStyle w:val="E79A62704E0E4D6A84400D1EA0FACD9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05FA253D33B542A1A2433233DEB3F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255FC-0B0F-4C25-9C82-D6CD6328E20F}"/>
      </w:docPartPr>
      <w:docPartBody>
        <w:p w:rsidR="00681A5F" w:rsidRDefault="008F7957" w:rsidP="008F7957">
          <w:pPr>
            <w:pStyle w:val="05FA253D33B542A1A2433233DEB3FB82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193832B26DB94F129F4635ACCEFBD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09230-08A8-49C6-ACF3-238E34DF94F7}"/>
      </w:docPartPr>
      <w:docPartBody>
        <w:p w:rsidR="00681A5F" w:rsidRDefault="008F7957" w:rsidP="008F7957">
          <w:pPr>
            <w:pStyle w:val="193832B26DB94F129F4635ACCEFBDFF0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C0EE66F21E846D7815027790D0FA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8F935-E031-4194-90B1-8C901EB5775A}"/>
      </w:docPartPr>
      <w:docPartBody>
        <w:p w:rsidR="00681A5F" w:rsidRDefault="008F7957" w:rsidP="008F7957">
          <w:pPr>
            <w:pStyle w:val="FC0EE66F21E846D7815027790D0FA53F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33331F60D2334F08B4CD41B295234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FF7F4-D30A-43BF-9C58-520B06A3D61D}"/>
      </w:docPartPr>
      <w:docPartBody>
        <w:p w:rsidR="00681A5F" w:rsidRDefault="008F7957" w:rsidP="008F7957">
          <w:pPr>
            <w:pStyle w:val="33331F60D2334F08B4CD41B295234DC7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1C80EE5B14D646ADB749D0305E33B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FBFE2-B30D-44C2-A2C3-D9FD5A912938}"/>
      </w:docPartPr>
      <w:docPartBody>
        <w:p w:rsidR="00681A5F" w:rsidRDefault="008F7957" w:rsidP="008F7957">
          <w:pPr>
            <w:pStyle w:val="1C80EE5B14D646ADB749D0305E33B367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E008800E10A542D889CC0D3DC5925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46327-42C0-450A-928E-769433E3BAA9}"/>
      </w:docPartPr>
      <w:docPartBody>
        <w:p w:rsidR="00681A5F" w:rsidRDefault="008F7957" w:rsidP="008F7957">
          <w:pPr>
            <w:pStyle w:val="E008800E10A542D889CC0D3DC59251F9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81E11FD7CC843B6AEAFDAD5A42A7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FA3A2-35B1-4554-9E9B-2E2FEDC1DFAA}"/>
      </w:docPartPr>
      <w:docPartBody>
        <w:p w:rsidR="00C84909" w:rsidRDefault="000040B3" w:rsidP="000040B3">
          <w:pPr>
            <w:pStyle w:val="481E11FD7CC843B6AEAFDAD5A42A7E7E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93E59F42787E4726BE2A0583A7E66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5DAD7-B7F2-4A15-B2B9-66E492DEF4DE}"/>
      </w:docPartPr>
      <w:docPartBody>
        <w:p w:rsidR="00C84909" w:rsidRDefault="000040B3" w:rsidP="000040B3">
          <w:pPr>
            <w:pStyle w:val="93E59F42787E4726BE2A0583A7E66B0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7F737E261D504A5EADA98C4EC008F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735B4-925F-4C02-8867-CD5B5188C561}"/>
      </w:docPartPr>
      <w:docPartBody>
        <w:p w:rsidR="00C84909" w:rsidRDefault="000040B3" w:rsidP="000040B3">
          <w:pPr>
            <w:pStyle w:val="7F737E261D504A5EADA98C4EC008FB39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134F"/>
    <w:rsid w:val="000040B3"/>
    <w:rsid w:val="00012B9D"/>
    <w:rsid w:val="000572F5"/>
    <w:rsid w:val="000F659A"/>
    <w:rsid w:val="001074A4"/>
    <w:rsid w:val="00133BE3"/>
    <w:rsid w:val="00195D8C"/>
    <w:rsid w:val="002359B6"/>
    <w:rsid w:val="002510E2"/>
    <w:rsid w:val="002A23EF"/>
    <w:rsid w:val="002D7F37"/>
    <w:rsid w:val="00336F2D"/>
    <w:rsid w:val="00363E2B"/>
    <w:rsid w:val="00373D69"/>
    <w:rsid w:val="004915AF"/>
    <w:rsid w:val="00660624"/>
    <w:rsid w:val="00681A5F"/>
    <w:rsid w:val="006A4740"/>
    <w:rsid w:val="006B6829"/>
    <w:rsid w:val="006C5A7E"/>
    <w:rsid w:val="00716FF8"/>
    <w:rsid w:val="00747AA0"/>
    <w:rsid w:val="00835008"/>
    <w:rsid w:val="00853279"/>
    <w:rsid w:val="008B09F0"/>
    <w:rsid w:val="008C3D48"/>
    <w:rsid w:val="008C5807"/>
    <w:rsid w:val="008F7957"/>
    <w:rsid w:val="00934C8A"/>
    <w:rsid w:val="009615BF"/>
    <w:rsid w:val="009C30EE"/>
    <w:rsid w:val="00A011FE"/>
    <w:rsid w:val="00A118E0"/>
    <w:rsid w:val="00A175A2"/>
    <w:rsid w:val="00A41BB1"/>
    <w:rsid w:val="00A91622"/>
    <w:rsid w:val="00B04EAE"/>
    <w:rsid w:val="00B53DE0"/>
    <w:rsid w:val="00B8134F"/>
    <w:rsid w:val="00B94EF5"/>
    <w:rsid w:val="00C269D2"/>
    <w:rsid w:val="00C51DE0"/>
    <w:rsid w:val="00C84909"/>
    <w:rsid w:val="00CB3912"/>
    <w:rsid w:val="00CF4D3B"/>
    <w:rsid w:val="00D03EE5"/>
    <w:rsid w:val="00D07315"/>
    <w:rsid w:val="00E43BB3"/>
    <w:rsid w:val="00E44903"/>
    <w:rsid w:val="00E473C8"/>
    <w:rsid w:val="00E552F4"/>
    <w:rsid w:val="00F53485"/>
    <w:rsid w:val="00F91578"/>
    <w:rsid w:val="00FA6CAF"/>
    <w:rsid w:val="00FD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622"/>
    <w:rPr>
      <w:color w:val="808080"/>
    </w:rPr>
  </w:style>
  <w:style w:type="paragraph" w:customStyle="1" w:styleId="65EC1C2226434E38954CC4A0B4977AD3">
    <w:name w:val="65EC1C2226434E38954CC4A0B4977AD3"/>
    <w:rsid w:val="008F7957"/>
  </w:style>
  <w:style w:type="paragraph" w:customStyle="1" w:styleId="AFF1DB540B0C4CA9BC903052CC7D599E">
    <w:name w:val="AFF1DB540B0C4CA9BC903052CC7D599E"/>
    <w:rsid w:val="008F7957"/>
  </w:style>
  <w:style w:type="paragraph" w:customStyle="1" w:styleId="49EE865490124964B6D3668EFEB80B5E">
    <w:name w:val="49EE865490124964B6D3668EFEB80B5E"/>
    <w:rsid w:val="008F7957"/>
  </w:style>
  <w:style w:type="paragraph" w:customStyle="1" w:styleId="FED5947705EA45A18A393ABB674F624C">
    <w:name w:val="FED5947705EA45A18A393ABB674F624C"/>
    <w:rsid w:val="008F7957"/>
  </w:style>
  <w:style w:type="paragraph" w:customStyle="1" w:styleId="32F7FD439B404F039C5F4B84B2EF6C44">
    <w:name w:val="32F7FD439B404F039C5F4B84B2EF6C44"/>
    <w:rsid w:val="008F7957"/>
  </w:style>
  <w:style w:type="paragraph" w:customStyle="1" w:styleId="FE100028B31D481E85F0527A7EAD006F">
    <w:name w:val="FE100028B31D481E85F0527A7EAD006F"/>
    <w:rsid w:val="008F7957"/>
  </w:style>
  <w:style w:type="paragraph" w:customStyle="1" w:styleId="AC132AFDC63943D197FEE3111E33ECC4">
    <w:name w:val="AC132AFDC63943D197FEE3111E33ECC4"/>
    <w:rsid w:val="008F7957"/>
  </w:style>
  <w:style w:type="paragraph" w:customStyle="1" w:styleId="5460F1788FF542D3811308E94D7CA7EE">
    <w:name w:val="5460F1788FF542D3811308E94D7CA7EE"/>
    <w:rsid w:val="008F7957"/>
  </w:style>
  <w:style w:type="paragraph" w:customStyle="1" w:styleId="D412406702E2429EAD20D9AD6799E073">
    <w:name w:val="D412406702E2429EAD20D9AD6799E073"/>
    <w:rsid w:val="008F7957"/>
  </w:style>
  <w:style w:type="paragraph" w:customStyle="1" w:styleId="D6BA628CA6DF47009F9772D98D8734E3">
    <w:name w:val="D6BA628CA6DF47009F9772D98D8734E3"/>
    <w:rsid w:val="008F7957"/>
  </w:style>
  <w:style w:type="paragraph" w:customStyle="1" w:styleId="4F59E7AE315A4C1D8479C6AF369ABEA4">
    <w:name w:val="4F59E7AE315A4C1D8479C6AF369ABEA4"/>
    <w:rsid w:val="008F7957"/>
  </w:style>
  <w:style w:type="paragraph" w:customStyle="1" w:styleId="E79A62704E0E4D6A84400D1EA0FACD9E">
    <w:name w:val="E79A62704E0E4D6A84400D1EA0FACD9E"/>
    <w:rsid w:val="008F7957"/>
  </w:style>
  <w:style w:type="paragraph" w:customStyle="1" w:styleId="05FA253D33B542A1A2433233DEB3FB82">
    <w:name w:val="05FA253D33B542A1A2433233DEB3FB82"/>
    <w:rsid w:val="008F7957"/>
  </w:style>
  <w:style w:type="paragraph" w:customStyle="1" w:styleId="193832B26DB94F129F4635ACCEFBDFF0">
    <w:name w:val="193832B26DB94F129F4635ACCEFBDFF0"/>
    <w:rsid w:val="008F7957"/>
  </w:style>
  <w:style w:type="paragraph" w:customStyle="1" w:styleId="FC0EE66F21E846D7815027790D0FA53F">
    <w:name w:val="FC0EE66F21E846D7815027790D0FA53F"/>
    <w:rsid w:val="008F7957"/>
  </w:style>
  <w:style w:type="paragraph" w:customStyle="1" w:styleId="33331F60D2334F08B4CD41B295234DC7">
    <w:name w:val="33331F60D2334F08B4CD41B295234DC7"/>
    <w:rsid w:val="008F7957"/>
  </w:style>
  <w:style w:type="paragraph" w:customStyle="1" w:styleId="1C80EE5B14D646ADB749D0305E33B367">
    <w:name w:val="1C80EE5B14D646ADB749D0305E33B367"/>
    <w:rsid w:val="008F7957"/>
  </w:style>
  <w:style w:type="paragraph" w:customStyle="1" w:styleId="E008800E10A542D889CC0D3DC59251F9">
    <w:name w:val="E008800E10A542D889CC0D3DC59251F9"/>
    <w:rsid w:val="008F7957"/>
  </w:style>
  <w:style w:type="paragraph" w:customStyle="1" w:styleId="481E11FD7CC843B6AEAFDAD5A42A7E7E">
    <w:name w:val="481E11FD7CC843B6AEAFDAD5A42A7E7E"/>
    <w:rsid w:val="000040B3"/>
  </w:style>
  <w:style w:type="paragraph" w:customStyle="1" w:styleId="93E59F42787E4726BE2A0583A7E66B04">
    <w:name w:val="93E59F42787E4726BE2A0583A7E66B04"/>
    <w:rsid w:val="000040B3"/>
  </w:style>
  <w:style w:type="paragraph" w:customStyle="1" w:styleId="7F737E261D504A5EADA98C4EC008FB39">
    <w:name w:val="7F737E261D504A5EADA98C4EC008FB39"/>
    <w:rsid w:val="000040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53</_dlc_DocId>
    <_dlc_DocIdUrl xmlns="4595ca7b-3a15-4971-af5f-cadc29c03e04">
      <Url>https://www.qu.edu.qa/en-us/Offices/vpaa/Faculty/_layouts/15/DocIdRedir.aspx?ID=QPT3VHF6MKWP-1949846205-53</Url>
      <Description>QPT3VHF6MKWP-1949846205-5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6B11CE9-00EF-492F-AFC2-2592D2A49898}"/>
</file>

<file path=customXml/itemProps2.xml><?xml version="1.0" encoding="utf-8"?>
<ds:datastoreItem xmlns:ds="http://schemas.openxmlformats.org/officeDocument/2006/customXml" ds:itemID="{128E8958-24A0-44B6-A71E-EA18286F93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1DAA5-7F6C-425F-9849-7BEB19366292}">
  <ds:schemaRefs>
    <ds:schemaRef ds:uri="http://schemas.microsoft.com/office/2006/metadata/properties"/>
    <ds:schemaRef ds:uri="http://schemas.microsoft.com/office/infopath/2007/PartnerControls"/>
    <ds:schemaRef ds:uri="b8796c93-eb5a-4c1d-b5a0-416fceacb21c"/>
    <ds:schemaRef ds:uri="397f84ab-3373-40da-8681-00074c0ef7fa"/>
  </ds:schemaRefs>
</ds:datastoreItem>
</file>

<file path=customXml/itemProps4.xml><?xml version="1.0" encoding="utf-8"?>
<ds:datastoreItem xmlns:ds="http://schemas.openxmlformats.org/officeDocument/2006/customXml" ds:itemID="{55DA1849-5FF3-4845-AF42-A16679D0D67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4A81827-B233-4538-B680-8E9F00FC4E47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885</Words>
  <Characters>4053</Characters>
  <Application>Microsoft Office Word</Application>
  <DocSecurity>0</DocSecurity>
  <Lines>342</Lines>
  <Paragraphs>2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10</cp:revision>
  <cp:lastPrinted>2025-07-13T09:15:00Z</cp:lastPrinted>
  <dcterms:created xsi:type="dcterms:W3CDTF">2025-09-14T08:32:00Z</dcterms:created>
  <dcterms:modified xsi:type="dcterms:W3CDTF">2026-01-2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2e9c33dc-ef45-4fd6-9c98-fe2956c1f17f</vt:lpwstr>
  </property>
  <property fmtid="{D5CDD505-2E9C-101B-9397-08002B2CF9AE}" pid="4" name="GrammarlyDocumentId">
    <vt:lpwstr>8cc55dd9-669c-4c52-9d67-dc8a56550e8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